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A824F2" w14:textId="77777777" w:rsidR="00A00AB8" w:rsidRPr="00E90448" w:rsidRDefault="00541541" w:rsidP="00010AEC">
      <w:pPr>
        <w:spacing w:line="360" w:lineRule="auto"/>
        <w:ind w:right="-540"/>
        <w:jc w:val="right"/>
        <w:rPr>
          <w:b/>
          <w:u w:val="single"/>
        </w:rPr>
      </w:pPr>
      <w:bookmarkStart w:id="0" w:name="_GoBack"/>
      <w:bookmarkEnd w:id="0"/>
      <w:r w:rsidRPr="00541541">
        <w:rPr>
          <w:b/>
          <w:noProof/>
        </w:rPr>
        <w:drawing>
          <wp:anchor distT="0" distB="0" distL="114300" distR="114300" simplePos="0" relativeHeight="251663360" behindDoc="1" locked="0" layoutInCell="1" allowOverlap="1" wp14:anchorId="21EA8B96" wp14:editId="3DF9B4E9">
            <wp:simplePos x="0" y="0"/>
            <wp:positionH relativeFrom="column">
              <wp:posOffset>-752475</wp:posOffset>
            </wp:positionH>
            <wp:positionV relativeFrom="paragraph">
              <wp:posOffset>-152400</wp:posOffset>
            </wp:positionV>
            <wp:extent cx="1809750" cy="1057275"/>
            <wp:effectExtent l="0" t="0" r="0" b="9525"/>
            <wp:wrapNone/>
            <wp:docPr id="5" name="Picture 5" descr="C:\Rotary\Membership\Proposal form\New BRC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Rotary\Membership\Proposal form\New BRC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0AB8" w:rsidRPr="00541541">
        <w:rPr>
          <w:b/>
        </w:rPr>
        <w:t>MEMBERSHIP PROPOSAL FORM</w:t>
      </w:r>
    </w:p>
    <w:p w14:paraId="279E2B9C" w14:textId="77777777" w:rsidR="00A00AB8" w:rsidRDefault="00A00AB8" w:rsidP="00010AEC">
      <w:pPr>
        <w:tabs>
          <w:tab w:val="left" w:pos="975"/>
          <w:tab w:val="left" w:pos="1185"/>
          <w:tab w:val="center" w:pos="4680"/>
        </w:tabs>
        <w:spacing w:line="360" w:lineRule="auto"/>
        <w:ind w:right="-540"/>
        <w:jc w:val="right"/>
        <w:rPr>
          <w:b/>
        </w:rPr>
      </w:pPr>
      <w:r>
        <w:rPr>
          <w:b/>
        </w:rPr>
        <w:t>PO Box 17635, Boulder, CO 80308</w:t>
      </w:r>
    </w:p>
    <w:p w14:paraId="79FBD563" w14:textId="77777777" w:rsidR="00A00AB8" w:rsidRPr="00E90448" w:rsidRDefault="00A00AB8" w:rsidP="00010AEC">
      <w:pPr>
        <w:pBdr>
          <w:bottom w:val="single" w:sz="6" w:space="2" w:color="auto"/>
        </w:pBdr>
        <w:tabs>
          <w:tab w:val="center" w:pos="2880"/>
        </w:tabs>
        <w:spacing w:line="360" w:lineRule="auto"/>
        <w:ind w:right="-540"/>
        <w:jc w:val="right"/>
        <w:rPr>
          <w:b/>
          <w:sz w:val="12"/>
        </w:rPr>
      </w:pPr>
      <w:r>
        <w:rPr>
          <w:b/>
        </w:rPr>
        <w:t>720.772.1091     clubadmin@boulderrotary.org</w:t>
      </w:r>
    </w:p>
    <w:p w14:paraId="4D362F60" w14:textId="77777777" w:rsidR="00A00AB8" w:rsidRPr="00E90448" w:rsidRDefault="005B1AFB" w:rsidP="00010AEC">
      <w:pPr>
        <w:ind w:right="-540"/>
        <w:rPr>
          <w:b/>
        </w:rPr>
      </w:pPr>
      <w:r>
        <w:rPr>
          <w:b/>
          <w:noProof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E2A0F" wp14:editId="61C04C00">
                <wp:simplePos x="0" y="0"/>
                <wp:positionH relativeFrom="column">
                  <wp:posOffset>-447676</wp:posOffset>
                </wp:positionH>
                <wp:positionV relativeFrom="paragraph">
                  <wp:posOffset>186055</wp:posOffset>
                </wp:positionV>
                <wp:extent cx="6715125" cy="1609090"/>
                <wp:effectExtent l="0" t="0" r="28575" b="1016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5125" cy="1609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96D38" w14:textId="77777777" w:rsidR="00A00AB8" w:rsidRDefault="00A00AB8" w:rsidP="007A12E8">
                            <w:pPr>
                              <w:jc w:val="both"/>
                            </w:pPr>
                            <w:r>
                              <w:t xml:space="preserve">INSTRUCTIONS FOR </w:t>
                            </w:r>
                            <w:r w:rsidR="009A4AF6">
                              <w:t>SPONSOR</w:t>
                            </w:r>
                            <w:r>
                              <w:t xml:space="preserve">: Please review the attached Membership Proposal Guidelines. </w:t>
                            </w:r>
                            <w:r>
                              <w:br/>
                              <w:t xml:space="preserve">For questions about the proposal process or the qualifications of the person you are proposing, </w:t>
                            </w:r>
                            <w:r>
                              <w:br/>
                              <w:t>please contact the Membership Development Committee to assist you.</w:t>
                            </w:r>
                          </w:p>
                          <w:p w14:paraId="3BAFD1CA" w14:textId="77777777" w:rsidR="00A00AB8" w:rsidRPr="00E90448" w:rsidRDefault="00A00AB8" w:rsidP="007A12E8">
                            <w:pPr>
                              <w:jc w:val="both"/>
                              <w:rPr>
                                <w:sz w:val="12"/>
                              </w:rPr>
                            </w:pPr>
                          </w:p>
                          <w:p w14:paraId="6310010E" w14:textId="77777777" w:rsidR="009A4AF6" w:rsidRDefault="00A00AB8" w:rsidP="007A12E8">
                            <w:pPr>
                              <w:jc w:val="both"/>
                            </w:pPr>
                            <w:r>
                              <w:t>Invite the person to Club meetings. Introduce the person to current Club members. Ask the person about interest in joining the Boulder Rotary Club</w:t>
                            </w:r>
                            <w:r w:rsidR="00E05492">
                              <w:t xml:space="preserve"> (BRC)</w:t>
                            </w:r>
                            <w:r>
                              <w:t xml:space="preserve">. Get the person’s current </w:t>
                            </w:r>
                            <w:r w:rsidR="00E05492">
                              <w:t xml:space="preserve">200-word bio. </w:t>
                            </w:r>
                            <w:r>
                              <w:t xml:space="preserve"> Complete the Membership Proposal Form. Ask the prospective member to sign the Member Agreement. Prepare a letter to recommend the prospective member. Secure </w:t>
                            </w:r>
                            <w:r w:rsidR="009A4AF6" w:rsidRPr="00152A12">
                              <w:rPr>
                                <w:u w:val="single"/>
                              </w:rPr>
                              <w:t>at least one</w:t>
                            </w:r>
                            <w:r>
                              <w:t xml:space="preserve"> additional Rotarian signatures on Membership Proposal Form. </w:t>
                            </w:r>
                          </w:p>
                          <w:p w14:paraId="78056BA5" w14:textId="77777777" w:rsidR="00A00AB8" w:rsidRDefault="00A00AB8" w:rsidP="007A12E8">
                            <w:pPr>
                              <w:jc w:val="both"/>
                            </w:pPr>
                            <w:r>
                              <w:br/>
                              <w:t xml:space="preserve">Turn in Form, Agreement, letter and </w:t>
                            </w:r>
                            <w:r w:rsidR="00E05492">
                              <w:t xml:space="preserve">bio </w:t>
                            </w:r>
                            <w:r>
                              <w:t>to the Boulder Rotary Club Off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F9E2A0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35.25pt;margin-top:14.65pt;width:528.75pt;height:126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">
                <v:textbox>
                  <w:txbxContent>
                    <w:p w14:paraId="23096D38" w14:textId="77777777" w:rsidR="00A00AB8" w:rsidRDefault="00A00AB8" w:rsidP="007A12E8">
                      <w:pPr>
                        <w:jc w:val="both"/>
                      </w:pPr>
                      <w:r>
                        <w:t xml:space="preserve">INSTRUCTIONS FOR </w:t>
                      </w:r>
                      <w:r w:rsidR="009A4AF6">
                        <w:t>SPONSOR</w:t>
                      </w:r>
                      <w:r>
                        <w:t xml:space="preserve">: Please review the attached Membership Proposal Guidelines. </w:t>
                      </w:r>
                      <w:r>
                        <w:br/>
                        <w:t xml:space="preserve">For questions about the proposal process or the qualifications of the person you are proposing, </w:t>
                      </w:r>
                      <w:r>
                        <w:br/>
                        <w:t>please contact the Membership Development Committee to assist you.</w:t>
                      </w:r>
                    </w:p>
                    <w:p w14:paraId="3BAFD1CA" w14:textId="77777777" w:rsidR="00A00AB8" w:rsidRPr="00E90448" w:rsidRDefault="00A00AB8" w:rsidP="007A12E8">
                      <w:pPr>
                        <w:jc w:val="both"/>
                        <w:rPr>
                          <w:sz w:val="12"/>
                        </w:rPr>
                      </w:pPr>
                    </w:p>
                    <w:p w14:paraId="6310010E" w14:textId="77777777" w:rsidR="009A4AF6" w:rsidRDefault="00A00AB8" w:rsidP="007A12E8">
                      <w:pPr>
                        <w:jc w:val="both"/>
                      </w:pPr>
                      <w:r>
                        <w:t>Invite the person to Club meetings. Introduce the person to current Club members. Ask the person about interest in joining the Boulder Rotary Club</w:t>
                      </w:r>
                      <w:r w:rsidR="00E05492">
                        <w:t xml:space="preserve"> (BRC)</w:t>
                      </w:r>
                      <w:r>
                        <w:t xml:space="preserve">. Get the person’s current </w:t>
                      </w:r>
                      <w:r w:rsidR="00E05492">
                        <w:t xml:space="preserve">200-word bio. </w:t>
                      </w:r>
                      <w:r>
                        <w:t xml:space="preserve"> Complete the Membership Proposal Form. Ask the prospective member to sign the Member Agreement. Prepare a letter to recommend the prospective member. Secure </w:t>
                      </w:r>
                      <w:r w:rsidR="009A4AF6" w:rsidRPr="00152A12">
                        <w:rPr>
                          <w:u w:val="single"/>
                        </w:rPr>
                        <w:t>at least one</w:t>
                      </w:r>
                      <w:r>
                        <w:t xml:space="preserve"> additional Rotarian signatures on Membership Proposal Form. </w:t>
                      </w:r>
                    </w:p>
                    <w:p w14:paraId="78056BA5" w14:textId="77777777" w:rsidR="00A00AB8" w:rsidRDefault="00A00AB8" w:rsidP="007A12E8">
                      <w:pPr>
                        <w:jc w:val="both"/>
                      </w:pPr>
                      <w:r>
                        <w:br/>
                        <w:t xml:space="preserve">Turn in Form, Agreement, letter and </w:t>
                      </w:r>
                      <w:r w:rsidR="00E05492">
                        <w:t xml:space="preserve">bio </w:t>
                      </w:r>
                      <w:r>
                        <w:t>to the Boulder Rotary Club Office.</w:t>
                      </w:r>
                    </w:p>
                  </w:txbxContent>
                </v:textbox>
              </v:shape>
            </w:pict>
          </mc:Fallback>
        </mc:AlternateContent>
      </w:r>
    </w:p>
    <w:p w14:paraId="32C44BD2" w14:textId="77777777" w:rsidR="00A00AB8" w:rsidRPr="00E90448" w:rsidRDefault="00A00AB8" w:rsidP="00010AEC">
      <w:pPr>
        <w:ind w:right="-540"/>
        <w:rPr>
          <w:b/>
        </w:rPr>
      </w:pPr>
    </w:p>
    <w:p w14:paraId="2F9D77E1" w14:textId="77777777" w:rsidR="00A00AB8" w:rsidRPr="00E90448" w:rsidRDefault="00A00AB8" w:rsidP="00010AEC">
      <w:pPr>
        <w:ind w:right="-540"/>
        <w:rPr>
          <w:b/>
        </w:rPr>
      </w:pPr>
    </w:p>
    <w:p w14:paraId="470CBC3E" w14:textId="77777777" w:rsidR="00A00AB8" w:rsidRPr="00E90448" w:rsidRDefault="00A00AB8" w:rsidP="00010AEC">
      <w:pPr>
        <w:ind w:right="-540"/>
        <w:rPr>
          <w:b/>
        </w:rPr>
      </w:pPr>
    </w:p>
    <w:p w14:paraId="4E9E77A1" w14:textId="77777777" w:rsidR="00A00AB8" w:rsidRPr="00E90448" w:rsidRDefault="00A00AB8" w:rsidP="00010AEC">
      <w:pPr>
        <w:ind w:right="-540"/>
        <w:rPr>
          <w:b/>
        </w:rPr>
      </w:pPr>
    </w:p>
    <w:p w14:paraId="306044EA" w14:textId="77777777" w:rsidR="00A00AB8" w:rsidRPr="00E90448" w:rsidRDefault="00A00AB8" w:rsidP="00010AEC">
      <w:pPr>
        <w:ind w:right="-540"/>
        <w:rPr>
          <w:b/>
        </w:rPr>
      </w:pPr>
    </w:p>
    <w:p w14:paraId="78408E49" w14:textId="77777777" w:rsidR="00A00AB8" w:rsidRPr="00E90448" w:rsidRDefault="00A00AB8" w:rsidP="00010AEC">
      <w:pPr>
        <w:ind w:right="-540"/>
        <w:rPr>
          <w:b/>
        </w:rPr>
      </w:pPr>
    </w:p>
    <w:p w14:paraId="5F9F7915" w14:textId="77777777" w:rsidR="00A00AB8" w:rsidRPr="00E90448" w:rsidRDefault="00A00AB8" w:rsidP="00010AEC">
      <w:pPr>
        <w:ind w:right="-540"/>
        <w:rPr>
          <w:b/>
          <w:sz w:val="22"/>
        </w:rPr>
      </w:pPr>
    </w:p>
    <w:p w14:paraId="03F5107F" w14:textId="77777777" w:rsidR="00A00AB8" w:rsidRPr="00E90448" w:rsidRDefault="00A00AB8" w:rsidP="00010AEC">
      <w:pPr>
        <w:ind w:right="-540"/>
        <w:jc w:val="right"/>
        <w:rPr>
          <w:b/>
          <w:smallCaps/>
          <w:sz w:val="12"/>
        </w:rPr>
      </w:pPr>
    </w:p>
    <w:p w14:paraId="6B8680E5" w14:textId="77777777" w:rsidR="00170505" w:rsidRDefault="00170505" w:rsidP="00010AEC">
      <w:pPr>
        <w:spacing w:line="360" w:lineRule="auto"/>
        <w:ind w:right="-540"/>
        <w:rPr>
          <w:sz w:val="28"/>
          <w:szCs w:val="28"/>
          <w:u w:val="single"/>
        </w:rPr>
      </w:pPr>
    </w:p>
    <w:p w14:paraId="220BCA34" w14:textId="77777777" w:rsidR="0091276C" w:rsidRDefault="0091276C" w:rsidP="00010AEC">
      <w:pPr>
        <w:spacing w:line="360" w:lineRule="auto"/>
        <w:ind w:right="-540" w:hanging="720"/>
        <w:rPr>
          <w:b/>
          <w:sz w:val="22"/>
          <w:szCs w:val="22"/>
          <w:u w:val="single"/>
        </w:rPr>
      </w:pPr>
    </w:p>
    <w:p w14:paraId="3958EDDB" w14:textId="77777777" w:rsidR="0091276C" w:rsidRPr="00170505" w:rsidRDefault="0091276C" w:rsidP="00010AEC">
      <w:pPr>
        <w:spacing w:line="360" w:lineRule="auto"/>
        <w:ind w:right="-540" w:hanging="720"/>
        <w:rPr>
          <w:sz w:val="22"/>
          <w:szCs w:val="22"/>
          <w:u w:val="single"/>
        </w:rPr>
      </w:pPr>
      <w:r w:rsidRPr="00581BF9">
        <w:rPr>
          <w:b/>
          <w:sz w:val="22"/>
          <w:szCs w:val="22"/>
          <w:u w:val="single"/>
        </w:rPr>
        <w:t>CLUB AREA OF INTEREST</w:t>
      </w:r>
      <w:r w:rsidRPr="00170505">
        <w:rPr>
          <w:sz w:val="22"/>
          <w:szCs w:val="22"/>
          <w:u w:val="single"/>
        </w:rPr>
        <w:t xml:space="preserve"> (please check preference):</w:t>
      </w:r>
      <w:r w:rsidR="007F4048" w:rsidRPr="007F4048">
        <w:rPr>
          <w:sz w:val="22"/>
          <w:szCs w:val="22"/>
        </w:rPr>
        <w:tab/>
      </w:r>
      <w:r w:rsidRPr="00170505">
        <w:rPr>
          <w:sz w:val="22"/>
          <w:szCs w:val="22"/>
        </w:rPr>
        <w:t xml:space="preserve"> </w:t>
      </w:r>
      <w:r w:rsidR="00E70CD2" w:rsidRPr="00E70CD2">
        <w:rPr>
          <w:sz w:val="28"/>
        </w:rPr>
        <w:sym w:font="Wingdings" w:char="F0A8"/>
      </w:r>
      <w:r w:rsidR="00E70CD2">
        <w:rPr>
          <w:sz w:val="22"/>
        </w:rPr>
        <w:t xml:space="preserve"> </w:t>
      </w:r>
      <w:r w:rsidRPr="00170505">
        <w:rPr>
          <w:sz w:val="22"/>
          <w:szCs w:val="22"/>
        </w:rPr>
        <w:t>BRC Friday</w:t>
      </w:r>
      <w:r>
        <w:rPr>
          <w:sz w:val="22"/>
          <w:szCs w:val="22"/>
        </w:rPr>
        <w:t xml:space="preserve"> </w:t>
      </w:r>
      <w:r w:rsidR="00152A12">
        <w:rPr>
          <w:sz w:val="22"/>
          <w:szCs w:val="22"/>
        </w:rPr>
        <w:t xml:space="preserve">    </w:t>
      </w:r>
      <w:r>
        <w:rPr>
          <w:sz w:val="22"/>
          <w:szCs w:val="22"/>
        </w:rPr>
        <w:t xml:space="preserve"> </w:t>
      </w:r>
      <w:r w:rsidR="00E70CD2" w:rsidRPr="00E90448">
        <w:rPr>
          <w:sz w:val="22"/>
        </w:rPr>
        <w:t xml:space="preserve"> </w:t>
      </w:r>
      <w:r w:rsidR="00E70CD2" w:rsidRPr="00E70CD2">
        <w:rPr>
          <w:sz w:val="28"/>
        </w:rPr>
        <w:sym w:font="Wingdings" w:char="F0A8"/>
      </w:r>
      <w:r w:rsidRPr="00170505">
        <w:rPr>
          <w:sz w:val="22"/>
          <w:szCs w:val="22"/>
        </w:rPr>
        <w:t xml:space="preserve"> BRC Roots</w:t>
      </w:r>
      <w:r>
        <w:rPr>
          <w:sz w:val="22"/>
          <w:szCs w:val="22"/>
        </w:rPr>
        <w:t xml:space="preserve">  </w:t>
      </w:r>
      <w:r w:rsidR="00152A12">
        <w:rPr>
          <w:sz w:val="22"/>
          <w:szCs w:val="22"/>
        </w:rPr>
        <w:t xml:space="preserve">   </w:t>
      </w:r>
    </w:p>
    <w:p w14:paraId="23A9B08B" w14:textId="77777777" w:rsidR="00A00AB8" w:rsidRPr="00E90448" w:rsidRDefault="00A00AB8" w:rsidP="00010AEC">
      <w:pPr>
        <w:spacing w:line="360" w:lineRule="auto"/>
        <w:ind w:right="-540" w:hanging="720"/>
        <w:rPr>
          <w:smallCaps/>
          <w:sz w:val="22"/>
        </w:rPr>
      </w:pPr>
      <w:r w:rsidRPr="00E90448">
        <w:rPr>
          <w:b/>
          <w:smallCaps/>
          <w:sz w:val="22"/>
        </w:rPr>
        <w:t xml:space="preserve">NAME OF PROPOSED MEMBER </w:t>
      </w:r>
      <w:r w:rsidR="00930BC2">
        <w:rPr>
          <w:b/>
          <w:smallCaps/>
          <w:sz w:val="22"/>
        </w:rPr>
        <w:t>___________</w:t>
      </w:r>
      <w:r w:rsidR="00170505">
        <w:rPr>
          <w:b/>
          <w:smallCaps/>
          <w:sz w:val="22"/>
        </w:rPr>
        <w:t>_____________________________________________</w:t>
      </w:r>
      <w:r w:rsidR="00930BC2">
        <w:rPr>
          <w:b/>
          <w:smallCaps/>
          <w:sz w:val="22"/>
        </w:rPr>
        <w:t>__</w:t>
      </w:r>
      <w:r w:rsidR="00010AEC">
        <w:rPr>
          <w:b/>
          <w:smallCaps/>
          <w:sz w:val="22"/>
        </w:rPr>
        <w:t>____</w:t>
      </w:r>
      <w:r w:rsidR="00930BC2">
        <w:rPr>
          <w:b/>
          <w:smallCaps/>
          <w:sz w:val="22"/>
        </w:rPr>
        <w:t>__</w:t>
      </w:r>
      <w:r w:rsidR="00170505">
        <w:rPr>
          <w:b/>
          <w:smallCaps/>
          <w:sz w:val="22"/>
        </w:rPr>
        <w:t>_</w:t>
      </w:r>
    </w:p>
    <w:p w14:paraId="3FE69100" w14:textId="77777777" w:rsidR="00930BC2" w:rsidRDefault="00A00AB8" w:rsidP="00010AEC">
      <w:pPr>
        <w:spacing w:line="360" w:lineRule="auto"/>
        <w:ind w:right="-540" w:hanging="720"/>
        <w:rPr>
          <w:smallCaps/>
          <w:sz w:val="22"/>
        </w:rPr>
      </w:pPr>
      <w:r w:rsidRPr="00E90448">
        <w:rPr>
          <w:b/>
          <w:smallCaps/>
          <w:sz w:val="22"/>
        </w:rPr>
        <w:t>NICKNAME (if any)</w:t>
      </w:r>
      <w:r w:rsidR="00170505">
        <w:rPr>
          <w:smallCaps/>
          <w:sz w:val="22"/>
        </w:rPr>
        <w:t xml:space="preserve"> ___</w:t>
      </w:r>
      <w:r w:rsidR="00930BC2">
        <w:rPr>
          <w:smallCaps/>
          <w:sz w:val="22"/>
        </w:rPr>
        <w:t>________</w:t>
      </w:r>
      <w:r w:rsidR="00170505">
        <w:rPr>
          <w:smallCaps/>
          <w:sz w:val="22"/>
        </w:rPr>
        <w:t>_____</w:t>
      </w:r>
      <w:r w:rsidR="00930BC2">
        <w:rPr>
          <w:smallCaps/>
          <w:sz w:val="22"/>
        </w:rPr>
        <w:t>_____________</w:t>
      </w:r>
      <w:r w:rsidR="00170505">
        <w:rPr>
          <w:smallCaps/>
          <w:sz w:val="22"/>
        </w:rPr>
        <w:t>____</w:t>
      </w:r>
      <w:proofErr w:type="gramStart"/>
      <w:r w:rsidR="00170505">
        <w:rPr>
          <w:smallCaps/>
          <w:sz w:val="22"/>
        </w:rPr>
        <w:t xml:space="preserve">_ </w:t>
      </w:r>
      <w:r w:rsidRPr="00E90448">
        <w:rPr>
          <w:smallCaps/>
          <w:sz w:val="22"/>
        </w:rPr>
        <w:t xml:space="preserve"> </w:t>
      </w:r>
      <w:r w:rsidRPr="00E90448">
        <w:rPr>
          <w:b/>
          <w:smallCaps/>
          <w:sz w:val="22"/>
        </w:rPr>
        <w:t>DATE</w:t>
      </w:r>
      <w:proofErr w:type="gramEnd"/>
      <w:r w:rsidRPr="00E90448">
        <w:rPr>
          <w:b/>
          <w:smallCaps/>
          <w:sz w:val="22"/>
        </w:rPr>
        <w:t xml:space="preserve"> OF BIRTH</w:t>
      </w:r>
      <w:r w:rsidRPr="00E90448">
        <w:rPr>
          <w:smallCaps/>
          <w:sz w:val="22"/>
        </w:rPr>
        <w:t xml:space="preserve"> __</w:t>
      </w:r>
      <w:r w:rsidR="00930BC2">
        <w:rPr>
          <w:smallCaps/>
          <w:sz w:val="22"/>
        </w:rPr>
        <w:t>__</w:t>
      </w:r>
      <w:r w:rsidRPr="00E90448">
        <w:rPr>
          <w:smallCaps/>
          <w:sz w:val="22"/>
        </w:rPr>
        <w:t>___</w:t>
      </w:r>
      <w:r w:rsidR="00010AEC">
        <w:rPr>
          <w:smallCaps/>
          <w:sz w:val="22"/>
        </w:rPr>
        <w:t>_____</w:t>
      </w:r>
      <w:r w:rsidRPr="00E90448">
        <w:rPr>
          <w:smallCaps/>
          <w:sz w:val="22"/>
        </w:rPr>
        <w:t>___</w:t>
      </w:r>
      <w:r w:rsidR="00930BC2">
        <w:rPr>
          <w:smallCaps/>
          <w:sz w:val="22"/>
        </w:rPr>
        <w:t>______</w:t>
      </w:r>
      <w:r w:rsidRPr="00E90448">
        <w:rPr>
          <w:smallCaps/>
          <w:sz w:val="22"/>
        </w:rPr>
        <w:t>_____</w:t>
      </w:r>
    </w:p>
    <w:p w14:paraId="0B5571F0" w14:textId="77777777" w:rsidR="00D972E4" w:rsidRDefault="00170505" w:rsidP="00010AEC">
      <w:pPr>
        <w:tabs>
          <w:tab w:val="left" w:pos="6840"/>
          <w:tab w:val="left" w:pos="9270"/>
          <w:tab w:val="left" w:pos="9810"/>
        </w:tabs>
        <w:spacing w:line="360" w:lineRule="auto"/>
        <w:ind w:right="-540" w:hanging="720"/>
        <w:rPr>
          <w:smallCaps/>
          <w:sz w:val="22"/>
        </w:rPr>
      </w:pPr>
      <w:r>
        <w:rPr>
          <w:b/>
          <w:smallCaps/>
          <w:sz w:val="22"/>
        </w:rPr>
        <w:t xml:space="preserve">RESIDENCE </w:t>
      </w:r>
      <w:r w:rsidR="00A00AB8" w:rsidRPr="00E90448">
        <w:rPr>
          <w:b/>
          <w:smallCaps/>
          <w:sz w:val="22"/>
        </w:rPr>
        <w:t>ADDRESS</w:t>
      </w:r>
      <w:r>
        <w:rPr>
          <w:smallCaps/>
          <w:sz w:val="22"/>
        </w:rPr>
        <w:t>___________</w:t>
      </w:r>
      <w:r w:rsidR="00010AEC">
        <w:rPr>
          <w:smallCaps/>
          <w:sz w:val="22"/>
        </w:rPr>
        <w:t>____</w:t>
      </w:r>
      <w:r>
        <w:rPr>
          <w:smallCaps/>
          <w:sz w:val="22"/>
        </w:rPr>
        <w:t>___________________________________________________________</w:t>
      </w:r>
    </w:p>
    <w:p w14:paraId="6800BBDB" w14:textId="77777777" w:rsidR="005D12A9" w:rsidRDefault="00A00AB8" w:rsidP="00010AEC">
      <w:pPr>
        <w:tabs>
          <w:tab w:val="left" w:pos="6840"/>
          <w:tab w:val="left" w:pos="9270"/>
          <w:tab w:val="left" w:pos="9810"/>
        </w:tabs>
        <w:spacing w:line="360" w:lineRule="auto"/>
        <w:ind w:right="-540" w:hanging="720"/>
        <w:rPr>
          <w:sz w:val="22"/>
        </w:rPr>
      </w:pPr>
      <w:r w:rsidRPr="00E90448">
        <w:rPr>
          <w:b/>
          <w:smallCaps/>
          <w:sz w:val="22"/>
        </w:rPr>
        <w:t>HOME</w:t>
      </w:r>
      <w:r w:rsidRPr="00E90448">
        <w:rPr>
          <w:sz w:val="22"/>
        </w:rPr>
        <w:t xml:space="preserve"> </w:t>
      </w:r>
      <w:r w:rsidR="00E354D2" w:rsidRPr="00E354D2">
        <w:rPr>
          <w:b/>
          <w:sz w:val="22"/>
        </w:rPr>
        <w:t>PHONE</w:t>
      </w:r>
      <w:r w:rsidR="00E354D2">
        <w:rPr>
          <w:sz w:val="22"/>
        </w:rPr>
        <w:t>___</w:t>
      </w:r>
      <w:r w:rsidRPr="00E90448">
        <w:rPr>
          <w:sz w:val="22"/>
        </w:rPr>
        <w:t>_</w:t>
      </w:r>
      <w:r w:rsidR="00E70CD2">
        <w:rPr>
          <w:sz w:val="22"/>
        </w:rPr>
        <w:t>__</w:t>
      </w:r>
      <w:r w:rsidRPr="00E90448">
        <w:rPr>
          <w:sz w:val="22"/>
        </w:rPr>
        <w:t>________</w:t>
      </w:r>
      <w:r w:rsidR="00E354D2">
        <w:rPr>
          <w:sz w:val="22"/>
        </w:rPr>
        <w:t>__</w:t>
      </w:r>
      <w:r w:rsidRPr="00E90448">
        <w:rPr>
          <w:sz w:val="22"/>
        </w:rPr>
        <w:t>____</w:t>
      </w:r>
      <w:r w:rsidR="00E354D2">
        <w:rPr>
          <w:sz w:val="22"/>
        </w:rPr>
        <w:t>__</w:t>
      </w:r>
      <w:r w:rsidRPr="00E90448">
        <w:rPr>
          <w:sz w:val="22"/>
        </w:rPr>
        <w:t xml:space="preserve">_ </w:t>
      </w:r>
      <w:r w:rsidRPr="00E70CD2">
        <w:rPr>
          <w:sz w:val="28"/>
        </w:rPr>
        <w:sym w:font="Wingdings" w:char="F0A8"/>
      </w:r>
      <w:r w:rsidRPr="00E90448">
        <w:rPr>
          <w:sz w:val="22"/>
        </w:rPr>
        <w:t xml:space="preserve"> preferred</w:t>
      </w:r>
      <w:r w:rsidR="00026A31">
        <w:rPr>
          <w:sz w:val="22"/>
        </w:rPr>
        <w:t xml:space="preserve">  </w:t>
      </w:r>
      <w:r w:rsidR="005D12A9">
        <w:rPr>
          <w:sz w:val="22"/>
        </w:rPr>
        <w:t xml:space="preserve"> </w:t>
      </w:r>
      <w:r w:rsidR="00026A31" w:rsidRPr="00E90448">
        <w:rPr>
          <w:b/>
          <w:smallCaps/>
          <w:sz w:val="22"/>
        </w:rPr>
        <w:t>CELL</w:t>
      </w:r>
      <w:r w:rsidR="00E354D2">
        <w:rPr>
          <w:b/>
          <w:smallCaps/>
          <w:sz w:val="22"/>
        </w:rPr>
        <w:t xml:space="preserve"> PHONE</w:t>
      </w:r>
      <w:r w:rsidR="00026A31" w:rsidRPr="00E90448">
        <w:rPr>
          <w:sz w:val="22"/>
        </w:rPr>
        <w:t xml:space="preserve"> ___</w:t>
      </w:r>
      <w:r w:rsidR="00E70CD2">
        <w:rPr>
          <w:sz w:val="22"/>
        </w:rPr>
        <w:t>_</w:t>
      </w:r>
      <w:r w:rsidR="00026A31" w:rsidRPr="00E90448">
        <w:rPr>
          <w:sz w:val="22"/>
        </w:rPr>
        <w:t>_</w:t>
      </w:r>
      <w:r w:rsidR="00E354D2">
        <w:rPr>
          <w:sz w:val="22"/>
        </w:rPr>
        <w:t>__</w:t>
      </w:r>
      <w:r w:rsidR="00010AEC">
        <w:rPr>
          <w:sz w:val="22"/>
        </w:rPr>
        <w:t>____</w:t>
      </w:r>
      <w:r w:rsidR="00026A31" w:rsidRPr="00E90448">
        <w:rPr>
          <w:sz w:val="22"/>
        </w:rPr>
        <w:t>_____</w:t>
      </w:r>
      <w:r w:rsidR="00E354D2">
        <w:rPr>
          <w:sz w:val="22"/>
        </w:rPr>
        <w:t>___</w:t>
      </w:r>
      <w:r w:rsidR="00026A31" w:rsidRPr="00E90448">
        <w:rPr>
          <w:sz w:val="22"/>
        </w:rPr>
        <w:t xml:space="preserve">___ </w:t>
      </w:r>
      <w:r w:rsidR="00026A31">
        <w:rPr>
          <w:sz w:val="22"/>
        </w:rPr>
        <w:t xml:space="preserve"> </w:t>
      </w:r>
      <w:r w:rsidR="00026A31" w:rsidRPr="00E70CD2">
        <w:rPr>
          <w:sz w:val="28"/>
        </w:rPr>
        <w:sym w:font="Wingdings" w:char="F0A8"/>
      </w:r>
      <w:r w:rsidR="00026A31" w:rsidRPr="00E90448">
        <w:rPr>
          <w:sz w:val="22"/>
        </w:rPr>
        <w:t xml:space="preserve"> preferred</w:t>
      </w:r>
      <w:r w:rsidR="00170505">
        <w:rPr>
          <w:sz w:val="22"/>
        </w:rPr>
        <w:t xml:space="preserve"> </w:t>
      </w:r>
      <w:r w:rsidR="006D0649">
        <w:rPr>
          <w:sz w:val="22"/>
        </w:rPr>
        <w:t xml:space="preserve"> </w:t>
      </w:r>
    </w:p>
    <w:p w14:paraId="7F33BF2F" w14:textId="77777777" w:rsidR="00930BC2" w:rsidRPr="00E90448" w:rsidRDefault="006D0649" w:rsidP="00010AEC">
      <w:pPr>
        <w:spacing w:line="360" w:lineRule="auto"/>
        <w:ind w:right="-540" w:hanging="720"/>
        <w:rPr>
          <w:smallCaps/>
          <w:sz w:val="22"/>
        </w:rPr>
      </w:pPr>
      <w:r>
        <w:rPr>
          <w:b/>
          <w:sz w:val="22"/>
        </w:rPr>
        <w:t>BUSINESS</w:t>
      </w:r>
      <w:r w:rsidR="00E354D2">
        <w:rPr>
          <w:b/>
          <w:sz w:val="22"/>
        </w:rPr>
        <w:t xml:space="preserve"> PHONE </w:t>
      </w:r>
      <w:r>
        <w:rPr>
          <w:b/>
          <w:sz w:val="22"/>
        </w:rPr>
        <w:t>_____</w:t>
      </w:r>
      <w:r w:rsidR="00E70CD2">
        <w:rPr>
          <w:b/>
          <w:sz w:val="22"/>
        </w:rPr>
        <w:t>_</w:t>
      </w:r>
      <w:r w:rsidR="00010AEC">
        <w:rPr>
          <w:b/>
          <w:sz w:val="22"/>
        </w:rPr>
        <w:t>____</w:t>
      </w:r>
      <w:r w:rsidR="00E70CD2">
        <w:rPr>
          <w:b/>
          <w:sz w:val="22"/>
        </w:rPr>
        <w:t>_________</w:t>
      </w:r>
      <w:r w:rsidR="00E354D2">
        <w:rPr>
          <w:b/>
          <w:sz w:val="22"/>
        </w:rPr>
        <w:t>_____</w:t>
      </w:r>
      <w:r w:rsidRPr="00E70CD2">
        <w:rPr>
          <w:sz w:val="28"/>
        </w:rPr>
        <w:sym w:font="Wingdings" w:char="F0A8"/>
      </w:r>
      <w:r w:rsidR="00E9467C">
        <w:rPr>
          <w:sz w:val="28"/>
        </w:rPr>
        <w:t xml:space="preserve"> </w:t>
      </w:r>
      <w:r w:rsidRPr="00E90448">
        <w:rPr>
          <w:sz w:val="22"/>
        </w:rPr>
        <w:t>preferred</w:t>
      </w:r>
      <w:r>
        <w:rPr>
          <w:sz w:val="22"/>
        </w:rPr>
        <w:t xml:space="preserve">  </w:t>
      </w:r>
      <w:r w:rsidR="00930BC2" w:rsidRPr="00E90448">
        <w:rPr>
          <w:b/>
          <w:smallCaps/>
          <w:sz w:val="22"/>
        </w:rPr>
        <w:t>SPOUSE’S NAME</w:t>
      </w:r>
      <w:r w:rsidR="00930BC2" w:rsidRPr="00E90448">
        <w:rPr>
          <w:smallCaps/>
          <w:sz w:val="22"/>
        </w:rPr>
        <w:t xml:space="preserve"> </w:t>
      </w:r>
      <w:r w:rsidR="00930BC2">
        <w:rPr>
          <w:smallCaps/>
          <w:sz w:val="22"/>
        </w:rPr>
        <w:t>_______________</w:t>
      </w:r>
      <w:r w:rsidR="00010AEC">
        <w:rPr>
          <w:smallCaps/>
          <w:sz w:val="22"/>
        </w:rPr>
        <w:t>_</w:t>
      </w:r>
      <w:r w:rsidR="00930BC2">
        <w:rPr>
          <w:smallCaps/>
          <w:sz w:val="22"/>
        </w:rPr>
        <w:t>________</w:t>
      </w:r>
      <w:r w:rsidR="00930BC2" w:rsidRPr="00E90448">
        <w:rPr>
          <w:smallCaps/>
          <w:sz w:val="22"/>
        </w:rPr>
        <w:t xml:space="preserve">__   </w:t>
      </w:r>
    </w:p>
    <w:p w14:paraId="7F3A6D39" w14:textId="77777777" w:rsidR="00A00AB8" w:rsidRPr="00E90448" w:rsidRDefault="00170505" w:rsidP="00010AEC">
      <w:pPr>
        <w:tabs>
          <w:tab w:val="left" w:pos="6840"/>
          <w:tab w:val="left" w:pos="9270"/>
          <w:tab w:val="left" w:pos="9810"/>
        </w:tabs>
        <w:spacing w:line="360" w:lineRule="auto"/>
        <w:ind w:right="-540" w:hanging="720"/>
        <w:rPr>
          <w:sz w:val="22"/>
        </w:rPr>
      </w:pPr>
      <w:r w:rsidRPr="00170505">
        <w:rPr>
          <w:b/>
          <w:sz w:val="22"/>
        </w:rPr>
        <w:t>B</w:t>
      </w:r>
      <w:r w:rsidR="00A00AB8" w:rsidRPr="00E90448">
        <w:rPr>
          <w:b/>
          <w:smallCaps/>
          <w:sz w:val="22"/>
        </w:rPr>
        <w:t>USINESS NAME</w:t>
      </w:r>
      <w:r w:rsidR="006D0649">
        <w:rPr>
          <w:b/>
          <w:smallCaps/>
          <w:sz w:val="22"/>
        </w:rPr>
        <w:t xml:space="preserve"> </w:t>
      </w:r>
      <w:r w:rsidR="006D0649" w:rsidRPr="00E90448">
        <w:rPr>
          <w:b/>
          <w:smallCaps/>
          <w:sz w:val="22"/>
        </w:rPr>
        <w:t>AND ADDRESS</w:t>
      </w:r>
      <w:r w:rsidR="00A00AB8" w:rsidRPr="00E90448">
        <w:rPr>
          <w:b/>
          <w:smallCaps/>
          <w:sz w:val="22"/>
        </w:rPr>
        <w:t xml:space="preserve"> </w:t>
      </w:r>
      <w:r w:rsidR="00A00AB8" w:rsidRPr="00E90448">
        <w:rPr>
          <w:smallCaps/>
          <w:sz w:val="22"/>
        </w:rPr>
        <w:t>______</w:t>
      </w:r>
      <w:r w:rsidR="00010AEC">
        <w:rPr>
          <w:smallCaps/>
          <w:sz w:val="22"/>
        </w:rPr>
        <w:t>____</w:t>
      </w:r>
      <w:r w:rsidR="00A00AB8" w:rsidRPr="00E90448">
        <w:rPr>
          <w:smallCaps/>
          <w:sz w:val="22"/>
        </w:rPr>
        <w:t>___</w:t>
      </w:r>
      <w:r w:rsidR="006D0649">
        <w:rPr>
          <w:smallCaps/>
          <w:sz w:val="22"/>
        </w:rPr>
        <w:t>__________________________________________</w:t>
      </w:r>
      <w:r w:rsidR="00010AEC">
        <w:rPr>
          <w:smallCaps/>
          <w:sz w:val="22"/>
        </w:rPr>
        <w:t>_</w:t>
      </w:r>
      <w:r w:rsidR="006D0649">
        <w:rPr>
          <w:smallCaps/>
          <w:sz w:val="22"/>
        </w:rPr>
        <w:t xml:space="preserve">_________   </w:t>
      </w:r>
    </w:p>
    <w:p w14:paraId="7F7D2D59" w14:textId="77777777" w:rsidR="00A00AB8" w:rsidRPr="00E90448" w:rsidRDefault="00A00AB8" w:rsidP="00010AEC">
      <w:pPr>
        <w:tabs>
          <w:tab w:val="left" w:pos="1800"/>
          <w:tab w:val="left" w:pos="2070"/>
        </w:tabs>
        <w:spacing w:line="360" w:lineRule="auto"/>
        <w:ind w:right="-540" w:hanging="720"/>
        <w:rPr>
          <w:smallCaps/>
          <w:sz w:val="22"/>
        </w:rPr>
      </w:pPr>
      <w:r w:rsidRPr="00E90448">
        <w:rPr>
          <w:b/>
          <w:smallCaps/>
          <w:sz w:val="22"/>
        </w:rPr>
        <w:t>EMAIL</w:t>
      </w:r>
      <w:r w:rsidRPr="00E90448">
        <w:rPr>
          <w:smallCaps/>
          <w:sz w:val="22"/>
        </w:rPr>
        <w:t xml:space="preserve"> ________________</w:t>
      </w:r>
      <w:r w:rsidR="00E70CD2">
        <w:rPr>
          <w:smallCaps/>
          <w:sz w:val="22"/>
        </w:rPr>
        <w:t>____</w:t>
      </w:r>
      <w:r w:rsidR="00010AEC">
        <w:rPr>
          <w:smallCaps/>
          <w:sz w:val="22"/>
        </w:rPr>
        <w:t>_______________________________________</w:t>
      </w:r>
      <w:r w:rsidR="00E70CD2">
        <w:rPr>
          <w:smallCaps/>
          <w:sz w:val="22"/>
        </w:rPr>
        <w:t>___________</w:t>
      </w:r>
      <w:r w:rsidRPr="00E90448">
        <w:rPr>
          <w:smallCaps/>
          <w:sz w:val="22"/>
        </w:rPr>
        <w:t>__________</w:t>
      </w:r>
      <w:r w:rsidR="00010AEC">
        <w:rPr>
          <w:smallCaps/>
          <w:sz w:val="22"/>
        </w:rPr>
        <w:t>_</w:t>
      </w:r>
      <w:r w:rsidRPr="00E90448">
        <w:rPr>
          <w:smallCaps/>
          <w:sz w:val="22"/>
        </w:rPr>
        <w:t>________</w:t>
      </w:r>
    </w:p>
    <w:p w14:paraId="0041A31A" w14:textId="77777777" w:rsidR="00A00AB8" w:rsidRPr="00E90448" w:rsidRDefault="00A00AB8" w:rsidP="00010AEC">
      <w:pPr>
        <w:tabs>
          <w:tab w:val="left" w:pos="2070"/>
        </w:tabs>
        <w:spacing w:line="360" w:lineRule="auto"/>
        <w:ind w:right="-540" w:hanging="720"/>
        <w:rPr>
          <w:b/>
          <w:smallCaps/>
          <w:sz w:val="22"/>
        </w:rPr>
      </w:pPr>
      <w:r w:rsidRPr="00E90448">
        <w:rPr>
          <w:b/>
          <w:smallCaps/>
          <w:sz w:val="22"/>
        </w:rPr>
        <w:t>PROFESSION / POSITION</w:t>
      </w:r>
      <w:r w:rsidRPr="00E90448">
        <w:rPr>
          <w:smallCaps/>
          <w:sz w:val="22"/>
        </w:rPr>
        <w:t xml:space="preserve"> </w:t>
      </w:r>
      <w:r w:rsidR="006D0649">
        <w:rPr>
          <w:smallCaps/>
          <w:sz w:val="22"/>
        </w:rPr>
        <w:t>_____________________________________</w:t>
      </w:r>
      <w:r w:rsidR="00010AEC">
        <w:rPr>
          <w:smallCaps/>
          <w:sz w:val="22"/>
        </w:rPr>
        <w:t>____</w:t>
      </w:r>
      <w:r w:rsidR="006D0649">
        <w:rPr>
          <w:smallCaps/>
          <w:sz w:val="22"/>
        </w:rPr>
        <w:t>_______________________</w:t>
      </w:r>
      <w:r w:rsidR="00010AEC">
        <w:rPr>
          <w:smallCaps/>
          <w:sz w:val="22"/>
        </w:rPr>
        <w:t>_</w:t>
      </w:r>
      <w:r w:rsidR="006D0649">
        <w:rPr>
          <w:smallCaps/>
          <w:sz w:val="22"/>
        </w:rPr>
        <w:t>_______</w:t>
      </w:r>
    </w:p>
    <w:p w14:paraId="711AC1FB" w14:textId="77777777" w:rsidR="00F7144A" w:rsidRPr="00E90448" w:rsidRDefault="00A00AB8" w:rsidP="00010AEC">
      <w:pPr>
        <w:tabs>
          <w:tab w:val="left" w:pos="2070"/>
        </w:tabs>
        <w:spacing w:line="360" w:lineRule="auto"/>
        <w:ind w:left="-720" w:right="-540"/>
        <w:rPr>
          <w:smallCaps/>
          <w:sz w:val="22"/>
        </w:rPr>
      </w:pPr>
      <w:r w:rsidRPr="00E90448">
        <w:rPr>
          <w:b/>
          <w:smallCaps/>
          <w:sz w:val="22"/>
        </w:rPr>
        <w:t>CURRENT / PRIOR COMMUNITY SERVICE ACTIVITIES</w:t>
      </w:r>
      <w:r w:rsidR="00E93488">
        <w:rPr>
          <w:b/>
          <w:smallCaps/>
          <w:sz w:val="22"/>
        </w:rPr>
        <w:t>____________________</w:t>
      </w:r>
      <w:r w:rsidR="00010AEC">
        <w:rPr>
          <w:b/>
          <w:smallCaps/>
          <w:sz w:val="22"/>
        </w:rPr>
        <w:t>____</w:t>
      </w:r>
      <w:r w:rsidR="00E93488">
        <w:rPr>
          <w:b/>
          <w:smallCaps/>
          <w:sz w:val="22"/>
        </w:rPr>
        <w:t>_____________</w:t>
      </w:r>
      <w:r w:rsidR="00010AEC">
        <w:rPr>
          <w:b/>
          <w:smallCaps/>
          <w:sz w:val="22"/>
        </w:rPr>
        <w:t>_</w:t>
      </w:r>
      <w:r w:rsidR="00E93488">
        <w:rPr>
          <w:b/>
          <w:smallCaps/>
          <w:sz w:val="22"/>
        </w:rPr>
        <w:t>_____</w:t>
      </w:r>
      <w:r w:rsidRPr="00E90448">
        <w:rPr>
          <w:smallCaps/>
          <w:sz w:val="22"/>
        </w:rPr>
        <w:t xml:space="preserve"> </w:t>
      </w:r>
      <w:r w:rsidR="00E93488">
        <w:rPr>
          <w:smallCaps/>
          <w:sz w:val="22"/>
        </w:rPr>
        <w:t>_________________________________________________________________________</w:t>
      </w:r>
      <w:r w:rsidR="00010AEC">
        <w:rPr>
          <w:smallCaps/>
          <w:sz w:val="22"/>
        </w:rPr>
        <w:t>____</w:t>
      </w:r>
      <w:r w:rsidR="00E93488">
        <w:rPr>
          <w:smallCaps/>
          <w:sz w:val="22"/>
        </w:rPr>
        <w:t>______________</w:t>
      </w:r>
      <w:r w:rsidR="00010AEC">
        <w:rPr>
          <w:smallCaps/>
          <w:sz w:val="22"/>
        </w:rPr>
        <w:t>_</w:t>
      </w:r>
      <w:r w:rsidR="00E93488">
        <w:rPr>
          <w:smallCaps/>
          <w:sz w:val="22"/>
        </w:rPr>
        <w:t>____</w:t>
      </w:r>
    </w:p>
    <w:p w14:paraId="2A90BA77" w14:textId="77777777" w:rsidR="00A00AB8" w:rsidRPr="00E90448" w:rsidRDefault="00A00AB8" w:rsidP="00010AEC">
      <w:pPr>
        <w:tabs>
          <w:tab w:val="left" w:pos="2070"/>
        </w:tabs>
        <w:spacing w:line="360" w:lineRule="auto"/>
        <w:ind w:right="-540" w:hanging="720"/>
        <w:rPr>
          <w:smallCaps/>
          <w:sz w:val="22"/>
        </w:rPr>
      </w:pPr>
      <w:r w:rsidRPr="00E90448">
        <w:rPr>
          <w:b/>
          <w:smallCaps/>
          <w:sz w:val="22"/>
        </w:rPr>
        <w:t xml:space="preserve">FORMER ROTARIAN? </w:t>
      </w:r>
      <w:r w:rsidR="00010AEC" w:rsidRPr="00E70CD2">
        <w:rPr>
          <w:sz w:val="28"/>
        </w:rPr>
        <w:sym w:font="Wingdings" w:char="F0A8"/>
      </w:r>
      <w:r w:rsidR="00010AEC">
        <w:rPr>
          <w:sz w:val="22"/>
        </w:rPr>
        <w:t xml:space="preserve"> Yes</w:t>
      </w:r>
      <w:r w:rsidR="00010AEC">
        <w:rPr>
          <w:sz w:val="22"/>
          <w:szCs w:val="22"/>
        </w:rPr>
        <w:t xml:space="preserve">  </w:t>
      </w:r>
      <w:r w:rsidR="00010AEC" w:rsidRPr="00E90448">
        <w:rPr>
          <w:sz w:val="22"/>
        </w:rPr>
        <w:t xml:space="preserve"> </w:t>
      </w:r>
      <w:r w:rsidR="00010AEC" w:rsidRPr="00E70CD2">
        <w:rPr>
          <w:sz w:val="28"/>
        </w:rPr>
        <w:sym w:font="Wingdings" w:char="F0A8"/>
      </w:r>
      <w:r w:rsidR="00010AEC" w:rsidRPr="00170505">
        <w:rPr>
          <w:sz w:val="22"/>
          <w:szCs w:val="22"/>
        </w:rPr>
        <w:t xml:space="preserve"> </w:t>
      </w:r>
      <w:r w:rsidR="00010AEC">
        <w:rPr>
          <w:sz w:val="22"/>
          <w:szCs w:val="22"/>
        </w:rPr>
        <w:t>No</w:t>
      </w:r>
      <w:r w:rsidR="005D12A9">
        <w:rPr>
          <w:smallCaps/>
          <w:sz w:val="22"/>
        </w:rPr>
        <w:t xml:space="preserve">     </w:t>
      </w:r>
      <w:r w:rsidRPr="00E90448">
        <w:rPr>
          <w:b/>
          <w:smallCaps/>
          <w:sz w:val="22"/>
        </w:rPr>
        <w:t>CLUB(S) / DATES</w:t>
      </w:r>
      <w:r w:rsidR="00E93488">
        <w:rPr>
          <w:b/>
          <w:smallCaps/>
          <w:sz w:val="22"/>
        </w:rPr>
        <w:t>__________</w:t>
      </w:r>
      <w:r w:rsidR="00010AEC">
        <w:rPr>
          <w:b/>
          <w:smallCaps/>
          <w:sz w:val="22"/>
        </w:rPr>
        <w:t>____</w:t>
      </w:r>
      <w:r w:rsidR="00E93488">
        <w:rPr>
          <w:b/>
          <w:smallCaps/>
          <w:sz w:val="22"/>
        </w:rPr>
        <w:t>__________________________</w:t>
      </w:r>
      <w:r w:rsidR="00010AEC">
        <w:rPr>
          <w:b/>
          <w:smallCaps/>
          <w:sz w:val="22"/>
        </w:rPr>
        <w:t>_</w:t>
      </w:r>
      <w:r w:rsidR="00E93488">
        <w:rPr>
          <w:b/>
          <w:smallCaps/>
          <w:sz w:val="22"/>
        </w:rPr>
        <w:t>___</w:t>
      </w:r>
      <w:r w:rsidRPr="00E90448">
        <w:rPr>
          <w:smallCaps/>
          <w:sz w:val="22"/>
        </w:rPr>
        <w:t xml:space="preserve"> </w:t>
      </w:r>
    </w:p>
    <w:p w14:paraId="0D4E27E6" w14:textId="77777777" w:rsidR="00A00AB8" w:rsidRDefault="00930BC2" w:rsidP="00010AEC">
      <w:pPr>
        <w:tabs>
          <w:tab w:val="left" w:pos="2070"/>
        </w:tabs>
        <w:spacing w:line="360" w:lineRule="auto"/>
        <w:ind w:left="-720" w:right="-540"/>
        <w:rPr>
          <w:sz w:val="22"/>
        </w:rPr>
      </w:pPr>
      <w:r>
        <w:rPr>
          <w:b/>
          <w:smallCaps/>
          <w:sz w:val="22"/>
        </w:rPr>
        <w:t xml:space="preserve">ROTARY </w:t>
      </w:r>
      <w:r w:rsidR="00A00AB8" w:rsidRPr="00E90448">
        <w:rPr>
          <w:b/>
          <w:smallCaps/>
          <w:sz w:val="22"/>
        </w:rPr>
        <w:t>OFFICES HELD</w:t>
      </w:r>
      <w:r w:rsidR="00E93488">
        <w:rPr>
          <w:b/>
          <w:smallCaps/>
          <w:sz w:val="22"/>
        </w:rPr>
        <w:t>__________________________________________</w:t>
      </w:r>
      <w:r w:rsidR="00010AEC">
        <w:rPr>
          <w:b/>
          <w:smallCaps/>
          <w:sz w:val="22"/>
        </w:rPr>
        <w:t>_____</w:t>
      </w:r>
      <w:r w:rsidR="00E93488">
        <w:rPr>
          <w:b/>
          <w:smallCaps/>
          <w:sz w:val="22"/>
        </w:rPr>
        <w:t>_________________________</w:t>
      </w:r>
      <w:r w:rsidR="00A00AB8" w:rsidRPr="00E90448">
        <w:rPr>
          <w:smallCaps/>
          <w:sz w:val="22"/>
        </w:rPr>
        <w:t xml:space="preserve"> ____________________________________</w:t>
      </w:r>
      <w:r w:rsidR="00A00AB8" w:rsidRPr="00E90448">
        <w:rPr>
          <w:sz w:val="22"/>
        </w:rPr>
        <w:t>_</w:t>
      </w:r>
      <w:r w:rsidR="00E93488">
        <w:rPr>
          <w:sz w:val="22"/>
        </w:rPr>
        <w:t>__________________________________</w:t>
      </w:r>
      <w:r w:rsidR="00010AEC">
        <w:rPr>
          <w:sz w:val="22"/>
        </w:rPr>
        <w:t>_____</w:t>
      </w:r>
      <w:r w:rsidR="00E93488">
        <w:rPr>
          <w:sz w:val="22"/>
        </w:rPr>
        <w:t>_____</w:t>
      </w:r>
      <w:r w:rsidR="00A00AB8" w:rsidRPr="00E90448">
        <w:rPr>
          <w:sz w:val="22"/>
        </w:rPr>
        <w:t>_______________</w:t>
      </w:r>
    </w:p>
    <w:p w14:paraId="0A5D4CAB" w14:textId="77777777" w:rsidR="00930BC2" w:rsidRPr="00E90448" w:rsidRDefault="00930BC2" w:rsidP="00010AEC">
      <w:pPr>
        <w:tabs>
          <w:tab w:val="left" w:pos="2070"/>
        </w:tabs>
        <w:spacing w:line="360" w:lineRule="auto"/>
        <w:ind w:left="-720" w:right="-540"/>
        <w:rPr>
          <w:sz w:val="22"/>
        </w:rPr>
      </w:pPr>
    </w:p>
    <w:tbl>
      <w:tblPr>
        <w:tblStyle w:val="TableGrid"/>
        <w:tblW w:w="10625" w:type="dxa"/>
        <w:tblInd w:w="-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5"/>
        <w:gridCol w:w="3420"/>
        <w:gridCol w:w="270"/>
        <w:gridCol w:w="3600"/>
      </w:tblGrid>
      <w:tr w:rsidR="00130FBC" w14:paraId="2873CF1C" w14:textId="77777777" w:rsidTr="008C10D9">
        <w:trPr>
          <w:trHeight w:val="287"/>
        </w:trPr>
        <w:tc>
          <w:tcPr>
            <w:tcW w:w="3335" w:type="dxa"/>
          </w:tcPr>
          <w:p w14:paraId="3852F2BF" w14:textId="77777777" w:rsidR="00130FBC" w:rsidRDefault="00130FBC" w:rsidP="006E2484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3420" w:type="dxa"/>
          </w:tcPr>
          <w:p w14:paraId="61374CD2" w14:textId="77777777" w:rsidR="00130FBC" w:rsidRPr="00130FBC" w:rsidRDefault="00130FBC" w:rsidP="00010AEC">
            <w:pPr>
              <w:ind w:right="-540"/>
              <w:jc w:val="center"/>
              <w:rPr>
                <w:sz w:val="22"/>
                <w:u w:val="single"/>
              </w:rPr>
            </w:pPr>
            <w:r w:rsidRPr="00130FBC">
              <w:rPr>
                <w:sz w:val="22"/>
                <w:u w:val="single"/>
              </w:rPr>
              <w:t>PRINTED NAME</w:t>
            </w:r>
          </w:p>
        </w:tc>
        <w:tc>
          <w:tcPr>
            <w:tcW w:w="270" w:type="dxa"/>
          </w:tcPr>
          <w:p w14:paraId="218B006A" w14:textId="77777777" w:rsidR="00130FBC" w:rsidRPr="00130FBC" w:rsidRDefault="00130FBC" w:rsidP="00010AEC">
            <w:pPr>
              <w:ind w:right="-540"/>
              <w:jc w:val="center"/>
              <w:rPr>
                <w:sz w:val="22"/>
                <w:u w:val="single"/>
              </w:rPr>
            </w:pPr>
          </w:p>
        </w:tc>
        <w:tc>
          <w:tcPr>
            <w:tcW w:w="3600" w:type="dxa"/>
          </w:tcPr>
          <w:p w14:paraId="6C9B9A1A" w14:textId="77777777" w:rsidR="00130FBC" w:rsidRPr="00130FBC" w:rsidRDefault="00130FBC" w:rsidP="00010AEC">
            <w:pPr>
              <w:ind w:right="-540"/>
              <w:jc w:val="center"/>
              <w:rPr>
                <w:sz w:val="22"/>
                <w:u w:val="single"/>
              </w:rPr>
            </w:pPr>
            <w:r w:rsidRPr="00130FBC">
              <w:rPr>
                <w:sz w:val="22"/>
                <w:u w:val="single"/>
              </w:rPr>
              <w:t>SIGNATURE</w:t>
            </w:r>
          </w:p>
        </w:tc>
      </w:tr>
      <w:tr w:rsidR="00130FBC" w14:paraId="64E38DB8" w14:textId="77777777" w:rsidTr="008C10D9">
        <w:trPr>
          <w:trHeight w:val="648"/>
        </w:trPr>
        <w:tc>
          <w:tcPr>
            <w:tcW w:w="3335" w:type="dxa"/>
            <w:vAlign w:val="bottom"/>
          </w:tcPr>
          <w:p w14:paraId="7DDD1BCB" w14:textId="77777777" w:rsidR="00130FBC" w:rsidRDefault="00130FBC" w:rsidP="006E2484">
            <w:pPr>
              <w:ind w:right="-540"/>
              <w:jc w:val="center"/>
              <w:rPr>
                <w:sz w:val="22"/>
              </w:rPr>
            </w:pPr>
            <w:r>
              <w:rPr>
                <w:sz w:val="22"/>
              </w:rPr>
              <w:t>SPONSOR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2680248C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270" w:type="dxa"/>
            <w:vAlign w:val="bottom"/>
          </w:tcPr>
          <w:p w14:paraId="1D06D49F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  <w:vAlign w:val="bottom"/>
          </w:tcPr>
          <w:p w14:paraId="2A178F5C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</w:tr>
      <w:tr w:rsidR="00130FBC" w14:paraId="15B4932F" w14:textId="77777777" w:rsidTr="008C10D9">
        <w:tc>
          <w:tcPr>
            <w:tcW w:w="3335" w:type="dxa"/>
            <w:vAlign w:val="bottom"/>
          </w:tcPr>
          <w:p w14:paraId="08C0A8C2" w14:textId="77777777" w:rsidR="00130FBC" w:rsidRDefault="00130FBC" w:rsidP="006E2484">
            <w:pPr>
              <w:ind w:right="-5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SUPPORTING MEMBER </w:t>
            </w:r>
            <w:r w:rsidRPr="00E70CD2">
              <w:rPr>
                <w:sz w:val="28"/>
              </w:rPr>
              <w:sym w:font="Wingdings" w:char="F0A8"/>
            </w:r>
          </w:p>
          <w:p w14:paraId="6216D6F1" w14:textId="77777777" w:rsidR="00130FBC" w:rsidRDefault="00130FBC" w:rsidP="006E2484">
            <w:pPr>
              <w:ind w:right="-5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or CO-SPONSOR </w:t>
            </w:r>
            <w:r w:rsidRPr="00E70CD2">
              <w:rPr>
                <w:sz w:val="28"/>
              </w:rPr>
              <w:sym w:font="Wingdings" w:char="F0A8"/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40CBCC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270" w:type="dxa"/>
            <w:vAlign w:val="bottom"/>
          </w:tcPr>
          <w:p w14:paraId="4DD70855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6779B2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</w:tr>
      <w:tr w:rsidR="00130FBC" w14:paraId="110D9DDE" w14:textId="77777777" w:rsidTr="008C10D9">
        <w:trPr>
          <w:trHeight w:val="647"/>
        </w:trPr>
        <w:tc>
          <w:tcPr>
            <w:tcW w:w="3335" w:type="dxa"/>
            <w:vAlign w:val="bottom"/>
          </w:tcPr>
          <w:p w14:paraId="4B7F2CAB" w14:textId="77777777" w:rsidR="00130FBC" w:rsidRDefault="00130FBC" w:rsidP="006E2484">
            <w:pPr>
              <w:ind w:right="-540"/>
              <w:jc w:val="center"/>
              <w:rPr>
                <w:sz w:val="22"/>
              </w:rPr>
            </w:pPr>
            <w:r>
              <w:rPr>
                <w:sz w:val="22"/>
              </w:rPr>
              <w:t>SUPPORTING MEMBER (OPTIONA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E1779B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270" w:type="dxa"/>
            <w:vAlign w:val="bottom"/>
          </w:tcPr>
          <w:p w14:paraId="2CB66D32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87E29D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</w:tr>
      <w:tr w:rsidR="00130FBC" w14:paraId="1120F26E" w14:textId="77777777" w:rsidTr="008C10D9">
        <w:trPr>
          <w:trHeight w:val="620"/>
        </w:trPr>
        <w:tc>
          <w:tcPr>
            <w:tcW w:w="3335" w:type="dxa"/>
            <w:vAlign w:val="bottom"/>
          </w:tcPr>
          <w:p w14:paraId="526E18CD" w14:textId="77777777" w:rsidR="00130FBC" w:rsidRDefault="00130FBC" w:rsidP="006E2484">
            <w:pPr>
              <w:ind w:right="-540"/>
              <w:jc w:val="center"/>
              <w:rPr>
                <w:sz w:val="22"/>
              </w:rPr>
            </w:pPr>
            <w:r>
              <w:rPr>
                <w:sz w:val="22"/>
              </w:rPr>
              <w:t>SUPPORTING MEMBER (OPTIONAL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BA516E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270" w:type="dxa"/>
            <w:vAlign w:val="bottom"/>
          </w:tcPr>
          <w:p w14:paraId="5AD2C472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C7414C" w14:textId="77777777" w:rsidR="00130FBC" w:rsidRDefault="00130FBC" w:rsidP="00010AEC">
            <w:pPr>
              <w:ind w:right="-540"/>
              <w:jc w:val="center"/>
              <w:rPr>
                <w:sz w:val="22"/>
              </w:rPr>
            </w:pPr>
          </w:p>
        </w:tc>
      </w:tr>
    </w:tbl>
    <w:p w14:paraId="38011611" w14:textId="77777777" w:rsidR="009A4AF6" w:rsidRDefault="009A4AF6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1CB8552E" w14:textId="77777777" w:rsidR="00A00AB8" w:rsidRDefault="00A00AB8" w:rsidP="001B2EF5">
      <w:pPr>
        <w:jc w:val="center"/>
        <w:rPr>
          <w:b/>
        </w:rPr>
      </w:pPr>
      <w:r>
        <w:rPr>
          <w:b/>
        </w:rPr>
        <w:lastRenderedPageBreak/>
        <w:t>BOULDER ROTARY CLUB PROPOSED MEMBER AGREEMENT</w:t>
      </w:r>
    </w:p>
    <w:p w14:paraId="66A898BB" w14:textId="77777777" w:rsidR="00A00AB8" w:rsidRDefault="00A00AB8" w:rsidP="00A00AB8">
      <w:pPr>
        <w:jc w:val="center"/>
        <w:rPr>
          <w:b/>
        </w:rPr>
      </w:pPr>
    </w:p>
    <w:p w14:paraId="6CF821A9" w14:textId="77777777" w:rsidR="00A00AB8" w:rsidRDefault="00A00AB8" w:rsidP="009A4AF6">
      <w:pPr>
        <w:jc w:val="both"/>
      </w:pPr>
      <w:r>
        <w:tab/>
        <w:t xml:space="preserve">I, </w:t>
      </w:r>
      <w:r w:rsidRPr="00AF4CF4">
        <w:rPr>
          <w:u w:val="single"/>
        </w:rPr>
        <w:t>______________________________</w:t>
      </w:r>
      <w:r>
        <w:t xml:space="preserve"> understand that I am under consideration as a member of the Rotary Club of Boulder, Colorado</w:t>
      </w:r>
      <w:r w:rsidR="00E93488">
        <w:t xml:space="preserve"> </w:t>
      </w:r>
      <w:r w:rsidR="001B2EF5">
        <w:t>and that</w:t>
      </w:r>
      <w:r>
        <w:t xml:space="preserve"> my </w:t>
      </w:r>
      <w:r w:rsidR="001B2EF5">
        <w:t>membership</w:t>
      </w:r>
      <w:r>
        <w:t xml:space="preserve"> is subject to the approval of the membership</w:t>
      </w:r>
      <w:r w:rsidR="001B2EF5">
        <w:t>-</w:t>
      </w:r>
      <w:r>
        <w:t>at</w:t>
      </w:r>
      <w:r w:rsidR="001B2EF5">
        <w:t>-</w:t>
      </w:r>
      <w:r>
        <w:t>large after publication of my name in the Club Bulletin.</w:t>
      </w:r>
    </w:p>
    <w:p w14:paraId="06304789" w14:textId="77777777" w:rsidR="00A00AB8" w:rsidRPr="00E82A3A" w:rsidRDefault="00A00AB8" w:rsidP="009A4AF6">
      <w:pPr>
        <w:jc w:val="both"/>
        <w:rPr>
          <w:sz w:val="16"/>
        </w:rPr>
      </w:pPr>
    </w:p>
    <w:p w14:paraId="0534FF0E" w14:textId="77777777" w:rsidR="00A00AB8" w:rsidRDefault="00A00AB8" w:rsidP="009A4AF6">
      <w:pPr>
        <w:jc w:val="both"/>
      </w:pPr>
      <w:r>
        <w:tab/>
        <w:t>I hereby grant permission for my name to be published in the Club Bulletin as being proposed for membership and release and waive any and all claims I may have in the event I am not, for any reason, accepted for membership in Boulder Rotary.</w:t>
      </w:r>
    </w:p>
    <w:p w14:paraId="5D297CF9" w14:textId="77777777" w:rsidR="001B2EF5" w:rsidRDefault="001B2EF5" w:rsidP="009A4AF6">
      <w:pPr>
        <w:jc w:val="both"/>
      </w:pPr>
    </w:p>
    <w:p w14:paraId="1BAC41D6" w14:textId="77777777" w:rsidR="001B2EF5" w:rsidRPr="00170505" w:rsidRDefault="001B2EF5" w:rsidP="009A4AF6">
      <w:pPr>
        <w:jc w:val="both"/>
        <w:rPr>
          <w:b/>
          <w:sz w:val="16"/>
        </w:rPr>
      </w:pPr>
      <w:r w:rsidRPr="001B2EF5">
        <w:rPr>
          <w:b/>
        </w:rPr>
        <w:t>Object of Rotary</w:t>
      </w:r>
    </w:p>
    <w:p w14:paraId="3A667F5E" w14:textId="77777777" w:rsidR="00A00AB8" w:rsidRDefault="00A00AB8" w:rsidP="009A4AF6">
      <w:pPr>
        <w:jc w:val="both"/>
      </w:pPr>
      <w:r>
        <w:tab/>
        <w:t xml:space="preserve">I </w:t>
      </w:r>
      <w:r w:rsidR="001B2EF5">
        <w:t xml:space="preserve">understand </w:t>
      </w:r>
      <w:r>
        <w:t>that the object of Rotary is to encourage and foster the ideal of service as a basis of worthy enterprise and, in particular, to encourage and foster:</w:t>
      </w:r>
    </w:p>
    <w:p w14:paraId="0930FDB6" w14:textId="77777777" w:rsidR="00A00AB8" w:rsidRPr="00E82A3A" w:rsidRDefault="00A00AB8" w:rsidP="009A4AF6">
      <w:pPr>
        <w:jc w:val="both"/>
        <w:rPr>
          <w:sz w:val="16"/>
        </w:rPr>
      </w:pPr>
    </w:p>
    <w:p w14:paraId="3781EA50" w14:textId="77777777" w:rsidR="00A00AB8" w:rsidRDefault="00A00AB8" w:rsidP="009A4AF6">
      <w:pPr>
        <w:numPr>
          <w:ilvl w:val="0"/>
          <w:numId w:val="1"/>
        </w:numPr>
        <w:jc w:val="both"/>
      </w:pPr>
      <w:r>
        <w:t>The development of acquaintance as an opportunity for service.</w:t>
      </w:r>
    </w:p>
    <w:p w14:paraId="0E06C593" w14:textId="77777777" w:rsidR="00A00AB8" w:rsidRPr="00E82A3A" w:rsidRDefault="00A00AB8" w:rsidP="009A4AF6">
      <w:pPr>
        <w:jc w:val="both"/>
        <w:rPr>
          <w:sz w:val="16"/>
        </w:rPr>
      </w:pPr>
    </w:p>
    <w:p w14:paraId="34D648F5" w14:textId="77777777" w:rsidR="00A00AB8" w:rsidRDefault="00A00AB8" w:rsidP="009A4AF6">
      <w:pPr>
        <w:numPr>
          <w:ilvl w:val="0"/>
          <w:numId w:val="1"/>
        </w:numPr>
        <w:jc w:val="both"/>
      </w:pPr>
      <w:r>
        <w:t>High ethical standards in business and professions through:</w:t>
      </w:r>
    </w:p>
    <w:p w14:paraId="1BB9AD75" w14:textId="77777777" w:rsidR="00A00AB8" w:rsidRDefault="00A00AB8" w:rsidP="009A4AF6">
      <w:pPr>
        <w:numPr>
          <w:ilvl w:val="1"/>
          <w:numId w:val="1"/>
        </w:numPr>
        <w:tabs>
          <w:tab w:val="clear" w:pos="1080"/>
          <w:tab w:val="left" w:pos="720"/>
        </w:tabs>
        <w:ind w:left="720"/>
        <w:jc w:val="both"/>
      </w:pPr>
      <w:r>
        <w:t>The recognition of the worthiness of all useful occupations.</w:t>
      </w:r>
    </w:p>
    <w:p w14:paraId="3D401BCC" w14:textId="77777777" w:rsidR="00A00AB8" w:rsidRDefault="00A00AB8" w:rsidP="009A4AF6">
      <w:pPr>
        <w:numPr>
          <w:ilvl w:val="1"/>
          <w:numId w:val="1"/>
        </w:numPr>
        <w:tabs>
          <w:tab w:val="clear" w:pos="1080"/>
          <w:tab w:val="left" w:pos="720"/>
        </w:tabs>
        <w:ind w:left="720"/>
        <w:jc w:val="both"/>
      </w:pPr>
      <w:r>
        <w:t>The dignifying by each Rotarian of his or her occupation as an opportunity to serve society.</w:t>
      </w:r>
    </w:p>
    <w:p w14:paraId="5F774716" w14:textId="77777777" w:rsidR="00A00AB8" w:rsidRPr="00E82A3A" w:rsidRDefault="00A00AB8" w:rsidP="009A4AF6">
      <w:pPr>
        <w:jc w:val="both"/>
        <w:rPr>
          <w:sz w:val="16"/>
        </w:rPr>
      </w:pPr>
    </w:p>
    <w:p w14:paraId="7DEEF8FF" w14:textId="77777777" w:rsidR="00A00AB8" w:rsidRDefault="00A00AB8" w:rsidP="009A4AF6">
      <w:pPr>
        <w:numPr>
          <w:ilvl w:val="0"/>
          <w:numId w:val="1"/>
        </w:numPr>
        <w:jc w:val="both"/>
      </w:pPr>
      <w:r>
        <w:t>The application of the ideal of service by every Rotarian to his or her personal, business, and community life.</w:t>
      </w:r>
    </w:p>
    <w:p w14:paraId="53D33EF4" w14:textId="77777777" w:rsidR="00A00AB8" w:rsidRPr="00E82A3A" w:rsidRDefault="00A00AB8" w:rsidP="009A4AF6">
      <w:pPr>
        <w:jc w:val="both"/>
        <w:rPr>
          <w:sz w:val="16"/>
        </w:rPr>
      </w:pPr>
    </w:p>
    <w:p w14:paraId="6A22FB44" w14:textId="77777777" w:rsidR="00A00AB8" w:rsidRDefault="00A00AB8" w:rsidP="009A4AF6">
      <w:pPr>
        <w:numPr>
          <w:ilvl w:val="0"/>
          <w:numId w:val="1"/>
        </w:numPr>
        <w:jc w:val="both"/>
      </w:pPr>
      <w:r>
        <w:t>The advancement of international understanding, goodwill, and peace through a world of fellowship of business and professional people united in the ideal of service.</w:t>
      </w:r>
    </w:p>
    <w:p w14:paraId="5B0E5DBB" w14:textId="77777777" w:rsidR="00A00AB8" w:rsidRPr="00E82A3A" w:rsidRDefault="00A00AB8" w:rsidP="009A4AF6">
      <w:pPr>
        <w:jc w:val="both"/>
        <w:rPr>
          <w:sz w:val="16"/>
        </w:rPr>
      </w:pPr>
    </w:p>
    <w:p w14:paraId="512EBCB4" w14:textId="77777777" w:rsidR="00A00AB8" w:rsidRPr="00170505" w:rsidRDefault="001B2EF5" w:rsidP="009A4AF6">
      <w:pPr>
        <w:jc w:val="both"/>
        <w:rPr>
          <w:b/>
        </w:rPr>
      </w:pPr>
      <w:r>
        <w:rPr>
          <w:b/>
        </w:rPr>
        <w:t>Membership Obligations</w:t>
      </w:r>
    </w:p>
    <w:p w14:paraId="090A2334" w14:textId="77777777" w:rsidR="00F7144A" w:rsidRDefault="00F7144A" w:rsidP="009A4AF6">
      <w:pPr>
        <w:jc w:val="both"/>
      </w:pPr>
    </w:p>
    <w:p w14:paraId="64F54540" w14:textId="77777777" w:rsidR="00F7144A" w:rsidRPr="00170505" w:rsidRDefault="00F7144A" w:rsidP="009A4AF6">
      <w:pPr>
        <w:jc w:val="both"/>
        <w:rPr>
          <w:b/>
        </w:rPr>
      </w:pPr>
      <w:r w:rsidRPr="00170505">
        <w:rPr>
          <w:b/>
        </w:rPr>
        <w:t>Boulder Rotary Club:</w:t>
      </w:r>
    </w:p>
    <w:p w14:paraId="306E8D68" w14:textId="77777777" w:rsidR="00C639BA" w:rsidRPr="008D3060" w:rsidRDefault="00C639BA" w:rsidP="009A4AF6">
      <w:pPr>
        <w:jc w:val="both"/>
      </w:pPr>
      <w:r w:rsidRPr="008D3060">
        <w:rPr>
          <w:bCs/>
          <w:color w:val="222222"/>
          <w:shd w:val="clear" w:color="auto" w:fill="FFFFFF"/>
        </w:rPr>
        <w:t xml:space="preserve">The membership obligations of Rotary include a quarterly assessment of $110.00 for </w:t>
      </w:r>
      <w:r>
        <w:rPr>
          <w:bCs/>
          <w:color w:val="222222"/>
          <w:shd w:val="clear" w:color="auto" w:fill="FFFFFF"/>
        </w:rPr>
        <w:t xml:space="preserve">club dues which go toward club expenses and </w:t>
      </w:r>
      <w:r w:rsidRPr="008D3060">
        <w:rPr>
          <w:bCs/>
          <w:color w:val="222222"/>
          <w:shd w:val="clear" w:color="auto" w:fill="FFFFFF"/>
        </w:rPr>
        <w:t>District and Rotary International dues</w:t>
      </w:r>
      <w:r w:rsidRPr="008D3060">
        <w:rPr>
          <w:color w:val="002060"/>
          <w:shd w:val="clear" w:color="auto" w:fill="FFFFFF"/>
        </w:rPr>
        <w:t> </w:t>
      </w:r>
      <w:r w:rsidRPr="00C639BA">
        <w:rPr>
          <w:b/>
          <w:shd w:val="clear" w:color="auto" w:fill="FFFFFF"/>
        </w:rPr>
        <w:t xml:space="preserve">plus </w:t>
      </w:r>
      <w:r w:rsidRPr="006F6EF2">
        <w:rPr>
          <w:shd w:val="clear" w:color="auto" w:fill="FFFFFF"/>
        </w:rPr>
        <w:t>$21 per meal/facility charge per week billed quarterly in advance regardless of attendance.  The number of Fridays varies between 10 and 13 each quarter.</w:t>
      </w:r>
      <w:r w:rsidRPr="006F6EF2">
        <w:rPr>
          <w:rFonts w:ascii="Arial" w:hAnsi="Arial" w:cs="Arial"/>
          <w:sz w:val="19"/>
          <w:szCs w:val="19"/>
          <w:shd w:val="clear" w:color="auto" w:fill="FFFFFF"/>
        </w:rPr>
        <w:t xml:space="preserve">  </w:t>
      </w:r>
      <w:r w:rsidRPr="008D3060">
        <w:rPr>
          <w:bCs/>
          <w:color w:val="222222"/>
          <w:shd w:val="clear" w:color="auto" w:fill="FFFFFF"/>
        </w:rPr>
        <w:t>Regular attendance at the 12:00 pm Friday weekly meeting is encouraged. I understand that I am obligated to the Boulder Rotary Club for quarterly assessments until I offer my written resignation from the Club.  </w:t>
      </w:r>
    </w:p>
    <w:p w14:paraId="1C338A80" w14:textId="77777777" w:rsidR="001B2EF5" w:rsidRDefault="001B2EF5" w:rsidP="009A4AF6">
      <w:pPr>
        <w:jc w:val="both"/>
      </w:pPr>
    </w:p>
    <w:p w14:paraId="0055216D" w14:textId="77777777" w:rsidR="00F7144A" w:rsidRDefault="00FF756F" w:rsidP="009A4AF6">
      <w:pPr>
        <w:jc w:val="both"/>
      </w:pPr>
      <w:r>
        <w:rPr>
          <w:b/>
        </w:rPr>
        <w:t>B</w:t>
      </w:r>
      <w:r w:rsidR="00C639BA">
        <w:rPr>
          <w:b/>
        </w:rPr>
        <w:t xml:space="preserve">oulder </w:t>
      </w:r>
      <w:r>
        <w:rPr>
          <w:b/>
        </w:rPr>
        <w:t>R</w:t>
      </w:r>
      <w:r w:rsidR="00C639BA">
        <w:rPr>
          <w:b/>
        </w:rPr>
        <w:t xml:space="preserve">otary </w:t>
      </w:r>
      <w:r>
        <w:rPr>
          <w:b/>
        </w:rPr>
        <w:t>C</w:t>
      </w:r>
      <w:r w:rsidR="00C639BA">
        <w:rPr>
          <w:b/>
        </w:rPr>
        <w:t>lub</w:t>
      </w:r>
      <w:r>
        <w:rPr>
          <w:b/>
        </w:rPr>
        <w:t xml:space="preserve"> </w:t>
      </w:r>
      <w:r w:rsidR="00F7144A" w:rsidRPr="00170505">
        <w:rPr>
          <w:b/>
        </w:rPr>
        <w:t>Roots:</w:t>
      </w:r>
    </w:p>
    <w:p w14:paraId="5CF00CAA" w14:textId="77777777" w:rsidR="00C639BA" w:rsidRPr="008D3060" w:rsidRDefault="00C639BA" w:rsidP="009A4AF6">
      <w:pPr>
        <w:jc w:val="both"/>
      </w:pPr>
      <w:r>
        <w:t xml:space="preserve">The membership obligations of Roots include a quarterly assessment of $110.00 for Club dues which go toward Club expenses and District and Rotary International dues ($440/year).  Roots members pay $21.00 for the </w:t>
      </w:r>
      <w:r w:rsidR="007F4048">
        <w:t xml:space="preserve">combined </w:t>
      </w:r>
      <w:r>
        <w:t>meal/facility fee only when attending Boulder Rotary Club’s Friday meetings</w:t>
      </w:r>
      <w:r w:rsidR="007F4048">
        <w:t xml:space="preserve"> (or the facilities fee of $7.00 if attending the Friday program only)</w:t>
      </w:r>
      <w:r>
        <w:t xml:space="preserve">. Its members tend to have family/work obligations that conflict with Friday noon time meetings that preclude them from regular BRC membership.  </w:t>
      </w:r>
      <w:r w:rsidRPr="006F6EF2">
        <w:rPr>
          <w:shd w:val="clear" w:color="auto" w:fill="FFFFFF"/>
        </w:rPr>
        <w:t>Roots meet at alternative days/times determined by its members.</w:t>
      </w:r>
      <w:r>
        <w:rPr>
          <w:shd w:val="clear" w:color="auto" w:fill="FFFFFF"/>
        </w:rPr>
        <w:t xml:space="preserve">  </w:t>
      </w:r>
      <w:r w:rsidRPr="008D3060">
        <w:rPr>
          <w:bCs/>
          <w:color w:val="222222"/>
          <w:shd w:val="clear" w:color="auto" w:fill="FFFFFF"/>
        </w:rPr>
        <w:t>I understand that I am obligated to the Boulder Rotary Club for quarterly assessments until I offer my written resignation from the Club.  </w:t>
      </w:r>
    </w:p>
    <w:p w14:paraId="0022CD33" w14:textId="77777777" w:rsidR="00C639BA" w:rsidRPr="006F6EF2" w:rsidRDefault="00C639BA" w:rsidP="009A4AF6">
      <w:pPr>
        <w:jc w:val="both"/>
      </w:pPr>
    </w:p>
    <w:p w14:paraId="5226CD8E" w14:textId="77777777" w:rsidR="00F7144A" w:rsidRDefault="00F7144A" w:rsidP="009A4AF6">
      <w:pPr>
        <w:jc w:val="both"/>
      </w:pPr>
    </w:p>
    <w:p w14:paraId="35A8AAFD" w14:textId="77777777" w:rsidR="001B2EF5" w:rsidRDefault="001B2EF5" w:rsidP="009A4AF6">
      <w:pPr>
        <w:jc w:val="both"/>
      </w:pPr>
      <w:r>
        <w:t>By my signature below, I affirm that I subscribe to these objectives of Rotary and accept my obligations as a Boulder Rotary Club member.</w:t>
      </w:r>
    </w:p>
    <w:p w14:paraId="22B46B14" w14:textId="77777777" w:rsidR="001B2EF5" w:rsidRDefault="001B2EF5" w:rsidP="009A4AF6">
      <w:pPr>
        <w:jc w:val="both"/>
      </w:pPr>
    </w:p>
    <w:p w14:paraId="7E7C9675" w14:textId="77777777" w:rsidR="00EE71AB" w:rsidRDefault="00EE71AB" w:rsidP="00A00AB8">
      <w:pPr>
        <w:rPr>
          <w:u w:val="single"/>
        </w:rPr>
      </w:pPr>
      <w:r>
        <w:t>Pri</w:t>
      </w:r>
      <w:r w:rsidR="00DC4A83">
        <w:t xml:space="preserve">nted Name </w:t>
      </w:r>
      <w:r w:rsidR="00DC4A83" w:rsidRPr="00DC4A83">
        <w:rPr>
          <w:u w:val="single"/>
        </w:rPr>
        <w:t>__</w:t>
      </w:r>
      <w:r w:rsidR="00152A12">
        <w:rPr>
          <w:u w:val="single"/>
        </w:rPr>
        <w:t>____________________</w:t>
      </w:r>
      <w:r w:rsidR="00DC4A83" w:rsidRPr="00DC4A83">
        <w:rPr>
          <w:u w:val="single"/>
        </w:rPr>
        <w:t>________</w:t>
      </w:r>
      <w:r w:rsidR="00DC4A83">
        <w:rPr>
          <w:u w:val="single"/>
        </w:rPr>
        <w:t>______________________________</w:t>
      </w:r>
      <w:r w:rsidR="00DC4A83" w:rsidRPr="00DC4A83">
        <w:rPr>
          <w:u w:val="single"/>
        </w:rPr>
        <w:t>______</w:t>
      </w:r>
    </w:p>
    <w:p w14:paraId="0CA50F8D" w14:textId="77777777" w:rsidR="00DC4A83" w:rsidRDefault="00DC4A83" w:rsidP="00A00AB8"/>
    <w:p w14:paraId="3352503E" w14:textId="77777777" w:rsidR="00A00AB8" w:rsidRDefault="00A00AB8" w:rsidP="00A00AB8">
      <w:r>
        <w:lastRenderedPageBreak/>
        <w:t>Signature of proposed member</w:t>
      </w:r>
      <w:r w:rsidR="00152A12">
        <w:t xml:space="preserve"> ____</w:t>
      </w:r>
      <w:r>
        <w:t>________________________________________________</w:t>
      </w:r>
    </w:p>
    <w:p w14:paraId="77DD20F4" w14:textId="77777777" w:rsidR="00A00AB8" w:rsidRDefault="00A00AB8" w:rsidP="00A00AB8"/>
    <w:p w14:paraId="794626F3" w14:textId="77777777" w:rsidR="00A00AB8" w:rsidRPr="00DC4A83" w:rsidRDefault="00EE71AB" w:rsidP="00A00AB8">
      <w:pPr>
        <w:rPr>
          <w:u w:val="single"/>
        </w:rPr>
      </w:pPr>
      <w:r>
        <w:t xml:space="preserve">Date </w:t>
      </w:r>
      <w:proofErr w:type="gramStart"/>
      <w:r>
        <w:t>Signed</w:t>
      </w:r>
      <w:r w:rsidR="00DC4A83">
        <w:t xml:space="preserve"> </w:t>
      </w:r>
      <w:r w:rsidR="00DC4A83">
        <w:rPr>
          <w:u w:val="single"/>
        </w:rPr>
        <w:t xml:space="preserve"> </w:t>
      </w:r>
      <w:r w:rsidR="00A00AB8" w:rsidRPr="00DC4A83">
        <w:rPr>
          <w:u w:val="single"/>
        </w:rPr>
        <w:t>_</w:t>
      </w:r>
      <w:proofErr w:type="gramEnd"/>
      <w:r w:rsidR="00A00AB8" w:rsidRPr="00DC4A83">
        <w:rPr>
          <w:u w:val="single"/>
        </w:rPr>
        <w:t>_</w:t>
      </w:r>
      <w:r w:rsidR="00152A12">
        <w:rPr>
          <w:u w:val="single"/>
        </w:rPr>
        <w:t>___________________________</w:t>
      </w:r>
      <w:r w:rsidR="00A00AB8" w:rsidRPr="00DC4A83">
        <w:rPr>
          <w:u w:val="single"/>
        </w:rPr>
        <w:t>_____________________________________</w:t>
      </w:r>
    </w:p>
    <w:p w14:paraId="1351314A" w14:textId="77777777" w:rsidR="00A00AB8" w:rsidRDefault="00A00AB8" w:rsidP="00A00AB8"/>
    <w:p w14:paraId="2CDCA4D9" w14:textId="77777777" w:rsidR="00A00AB8" w:rsidRDefault="00152A12" w:rsidP="00A00AB8">
      <w:r>
        <w:t>Preferred Name for Badge _________</w:t>
      </w:r>
      <w:r w:rsidR="00A00AB8">
        <w:t>_______________________________________________</w:t>
      </w:r>
    </w:p>
    <w:p w14:paraId="27ACDED1" w14:textId="77777777" w:rsidR="00A00AB8" w:rsidRPr="00DC4A83" w:rsidRDefault="00A00AB8" w:rsidP="00A00AB8">
      <w:pPr>
        <w:rPr>
          <w:u w:val="single"/>
        </w:rPr>
      </w:pPr>
    </w:p>
    <w:p w14:paraId="2DECC46E" w14:textId="77777777" w:rsidR="00152A12" w:rsidRDefault="00152A12" w:rsidP="00152A12">
      <w:pPr>
        <w:rPr>
          <w:sz w:val="32"/>
        </w:rPr>
      </w:pPr>
    </w:p>
    <w:p w14:paraId="6F3874E4" w14:textId="77777777" w:rsidR="00152A12" w:rsidRPr="00152A12" w:rsidRDefault="00152A12" w:rsidP="00152A12">
      <w:pPr>
        <w:rPr>
          <w:sz w:val="32"/>
          <w:szCs w:val="32"/>
          <w:u w:val="single"/>
        </w:rPr>
      </w:pPr>
      <w:r w:rsidRPr="00152A12">
        <w:rPr>
          <w:sz w:val="32"/>
          <w:szCs w:val="32"/>
          <w:u w:val="single"/>
        </w:rPr>
        <w:t>In good order</w:t>
      </w:r>
    </w:p>
    <w:p w14:paraId="63E95339" w14:textId="77777777" w:rsidR="00152A12" w:rsidRPr="00152A12" w:rsidRDefault="00152A12" w:rsidP="00152A12">
      <w:pPr>
        <w:tabs>
          <w:tab w:val="left" w:pos="270"/>
        </w:tabs>
        <w:ind w:left="270" w:hanging="270"/>
      </w:pPr>
      <w:r w:rsidRPr="00152A12">
        <w:sym w:font="Wingdings" w:char="F0A8"/>
      </w:r>
      <w:r w:rsidRPr="00152A12">
        <w:t xml:space="preserve"> Comp</w:t>
      </w:r>
      <w:r>
        <w:t>leted Form</w:t>
      </w:r>
      <w:r w:rsidR="00533070">
        <w:t>, including sponsor signature and at least one supporting member</w:t>
      </w:r>
    </w:p>
    <w:p w14:paraId="092AB06A" w14:textId="77777777" w:rsidR="00152A12" w:rsidRPr="00152A12" w:rsidRDefault="00152A12" w:rsidP="00152A12">
      <w:pPr>
        <w:tabs>
          <w:tab w:val="left" w:pos="270"/>
        </w:tabs>
        <w:ind w:left="270" w:hanging="270"/>
      </w:pPr>
      <w:r w:rsidRPr="00152A12">
        <w:sym w:font="Wingdings" w:char="F0A8"/>
      </w:r>
      <w:r w:rsidRPr="00152A12">
        <w:t xml:space="preserve"> </w:t>
      </w:r>
      <w:r>
        <w:t>Signature on last page</w:t>
      </w:r>
    </w:p>
    <w:p w14:paraId="45BE8BE7" w14:textId="77777777" w:rsidR="00152A12" w:rsidRPr="00152A12" w:rsidRDefault="00152A12" w:rsidP="00152A12">
      <w:pPr>
        <w:tabs>
          <w:tab w:val="left" w:pos="270"/>
        </w:tabs>
        <w:ind w:left="270" w:hanging="270"/>
      </w:pPr>
      <w:r w:rsidRPr="00152A12">
        <w:sym w:font="Wingdings" w:char="F0A8"/>
      </w:r>
      <w:r w:rsidRPr="00152A12">
        <w:t xml:space="preserve"> </w:t>
      </w:r>
      <w:r>
        <w:t xml:space="preserve">Document scanned and emailed to </w:t>
      </w:r>
      <w:hyperlink r:id="rId8" w:history="1">
        <w:r w:rsidRPr="004B5B70">
          <w:rPr>
            <w:rStyle w:val="Hyperlink"/>
          </w:rPr>
          <w:t>ClubAdmin@BoulderRotary.org</w:t>
        </w:r>
      </w:hyperlink>
      <w:r>
        <w:t xml:space="preserve"> OR Dropped off at </w:t>
      </w:r>
      <w:r w:rsidR="00533070">
        <w:t>a F</w:t>
      </w:r>
      <w:r>
        <w:t>riday meeting</w:t>
      </w:r>
    </w:p>
    <w:p w14:paraId="3A09FC01" w14:textId="77777777" w:rsidR="00152A12" w:rsidRPr="00152A12" w:rsidRDefault="00152A12" w:rsidP="00152A12">
      <w:pPr>
        <w:tabs>
          <w:tab w:val="left" w:pos="270"/>
        </w:tabs>
        <w:ind w:left="270" w:hanging="270"/>
      </w:pPr>
      <w:r w:rsidRPr="00152A12">
        <w:sym w:font="Wingdings" w:char="F0A8"/>
      </w:r>
      <w:r>
        <w:t xml:space="preserve"> </w:t>
      </w:r>
      <w:proofErr w:type="gramStart"/>
      <w:r w:rsidRPr="00152A12">
        <w:t>200 word</w:t>
      </w:r>
      <w:proofErr w:type="gramEnd"/>
      <w:r w:rsidRPr="00152A12">
        <w:t xml:space="preserve"> Bio,  </w:t>
      </w:r>
    </w:p>
    <w:p w14:paraId="2C157919" w14:textId="77777777" w:rsidR="00152A12" w:rsidRPr="00152A12" w:rsidRDefault="00152A12" w:rsidP="00152A12">
      <w:pPr>
        <w:tabs>
          <w:tab w:val="left" w:pos="270"/>
        </w:tabs>
        <w:ind w:left="270" w:hanging="270"/>
      </w:pPr>
      <w:r w:rsidRPr="00152A12">
        <w:sym w:font="Wingdings" w:char="F0A8"/>
      </w:r>
      <w:r>
        <w:t xml:space="preserve"> </w:t>
      </w:r>
      <w:r w:rsidRPr="00152A12">
        <w:t>Sponsor Letter of Recommendation</w:t>
      </w:r>
    </w:p>
    <w:p w14:paraId="4ED3798A" w14:textId="77777777" w:rsidR="00A00AB8" w:rsidRDefault="00A00AB8"/>
    <w:sectPr w:rsidR="00A00AB8" w:rsidSect="00707CE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5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59C06C" w14:textId="77777777" w:rsidR="00B47CCF" w:rsidRDefault="00B47CCF" w:rsidP="00FD5174">
      <w:r>
        <w:separator/>
      </w:r>
    </w:p>
  </w:endnote>
  <w:endnote w:type="continuationSeparator" w:id="0">
    <w:p w14:paraId="529D5871" w14:textId="77777777" w:rsidR="00B47CCF" w:rsidRDefault="00B47CCF" w:rsidP="00FD5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E5DE8" w14:textId="77777777" w:rsidR="007F4048" w:rsidRDefault="007F40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27F6C" w14:textId="77777777" w:rsidR="00FD5174" w:rsidRDefault="00FD5174">
    <w:pPr>
      <w:pStyle w:val="Footer"/>
    </w:pPr>
    <w:r>
      <w:t>Re</w:t>
    </w:r>
    <w:r w:rsidR="005D38F5">
      <w:t xml:space="preserve">vised </w:t>
    </w:r>
    <w:r w:rsidR="007F4048">
      <w:t>5.9</w:t>
    </w:r>
    <w:r w:rsidR="005B1AFB">
      <w:t>.19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559A1D" w14:textId="77777777" w:rsidR="007F4048" w:rsidRDefault="007F40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6EF423" w14:textId="77777777" w:rsidR="00B47CCF" w:rsidRDefault="00B47CCF" w:rsidP="00FD5174">
      <w:r>
        <w:separator/>
      </w:r>
    </w:p>
  </w:footnote>
  <w:footnote w:type="continuationSeparator" w:id="0">
    <w:p w14:paraId="171675D0" w14:textId="77777777" w:rsidR="00B47CCF" w:rsidRDefault="00B47CCF" w:rsidP="00FD5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C5E6D3" w14:textId="77777777" w:rsidR="007F4048" w:rsidRDefault="007F40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43D610" w14:textId="77777777" w:rsidR="007F4048" w:rsidRDefault="007F40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E08F9" w14:textId="77777777" w:rsidR="007F4048" w:rsidRDefault="007F40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424FA"/>
    <w:multiLevelType w:val="hybridMultilevel"/>
    <w:tmpl w:val="38AA3E42"/>
    <w:lvl w:ilvl="0" w:tplc="000904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87025E0">
      <w:start w:val="1"/>
      <w:numFmt w:val="bullet"/>
      <w:lvlText w:val="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8B221B7"/>
    <w:multiLevelType w:val="hybridMultilevel"/>
    <w:tmpl w:val="69EAD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jY3NLMwMDEDMpR0lIJTi4sz8/NACkxrAQjp5Q0sAAAA"/>
  </w:docVars>
  <w:rsids>
    <w:rsidRoot w:val="00A00AB8"/>
    <w:rsid w:val="00010AEC"/>
    <w:rsid w:val="00026A31"/>
    <w:rsid w:val="00063D3C"/>
    <w:rsid w:val="00071D9F"/>
    <w:rsid w:val="00073B74"/>
    <w:rsid w:val="000C605B"/>
    <w:rsid w:val="00130FBC"/>
    <w:rsid w:val="00135422"/>
    <w:rsid w:val="00152A12"/>
    <w:rsid w:val="00170505"/>
    <w:rsid w:val="001B2EF5"/>
    <w:rsid w:val="001E6EFC"/>
    <w:rsid w:val="00261996"/>
    <w:rsid w:val="0033641E"/>
    <w:rsid w:val="0039263E"/>
    <w:rsid w:val="004F3ECA"/>
    <w:rsid w:val="00533070"/>
    <w:rsid w:val="00541541"/>
    <w:rsid w:val="005573B7"/>
    <w:rsid w:val="00581BF9"/>
    <w:rsid w:val="005A4785"/>
    <w:rsid w:val="005B1AFB"/>
    <w:rsid w:val="005C69BB"/>
    <w:rsid w:val="005D12A9"/>
    <w:rsid w:val="005D38F5"/>
    <w:rsid w:val="005D5503"/>
    <w:rsid w:val="005E2EB6"/>
    <w:rsid w:val="006D0649"/>
    <w:rsid w:val="006E2484"/>
    <w:rsid w:val="00707CE1"/>
    <w:rsid w:val="00712BB4"/>
    <w:rsid w:val="0078189F"/>
    <w:rsid w:val="007A12E8"/>
    <w:rsid w:val="007F4048"/>
    <w:rsid w:val="00820099"/>
    <w:rsid w:val="00830F77"/>
    <w:rsid w:val="008602F2"/>
    <w:rsid w:val="008C10D9"/>
    <w:rsid w:val="008C1391"/>
    <w:rsid w:val="008D3060"/>
    <w:rsid w:val="008F2E19"/>
    <w:rsid w:val="0091276C"/>
    <w:rsid w:val="00930BC2"/>
    <w:rsid w:val="009A4AF6"/>
    <w:rsid w:val="009C288F"/>
    <w:rsid w:val="00A00AB8"/>
    <w:rsid w:val="00A334E5"/>
    <w:rsid w:val="00A8706C"/>
    <w:rsid w:val="00AD671A"/>
    <w:rsid w:val="00AF4CF4"/>
    <w:rsid w:val="00B0264E"/>
    <w:rsid w:val="00B47CCF"/>
    <w:rsid w:val="00C061E5"/>
    <w:rsid w:val="00C639BA"/>
    <w:rsid w:val="00C94575"/>
    <w:rsid w:val="00CA3F97"/>
    <w:rsid w:val="00CC6776"/>
    <w:rsid w:val="00D54793"/>
    <w:rsid w:val="00D55DA7"/>
    <w:rsid w:val="00D77EFC"/>
    <w:rsid w:val="00D972E4"/>
    <w:rsid w:val="00DA37E6"/>
    <w:rsid w:val="00DC4A83"/>
    <w:rsid w:val="00DE4A11"/>
    <w:rsid w:val="00E05492"/>
    <w:rsid w:val="00E354D2"/>
    <w:rsid w:val="00E44490"/>
    <w:rsid w:val="00E70CD2"/>
    <w:rsid w:val="00E83C74"/>
    <w:rsid w:val="00E93488"/>
    <w:rsid w:val="00E9467C"/>
    <w:rsid w:val="00EE71AB"/>
    <w:rsid w:val="00F128F6"/>
    <w:rsid w:val="00F608C1"/>
    <w:rsid w:val="00F7144A"/>
    <w:rsid w:val="00FD5174"/>
    <w:rsid w:val="00FE63E6"/>
    <w:rsid w:val="00FE7FEC"/>
    <w:rsid w:val="00FF7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A47B9"/>
  <w15:docId w15:val="{3A08053A-70FC-4F08-A4CE-CCEF0D283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A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7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2E4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F756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F756F"/>
    <w:pPr>
      <w:ind w:left="72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FD51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517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D51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5174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9A4A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52A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ubAdmin@BoulderRotary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la</dc:creator>
  <cp:lastModifiedBy>Charlotte Roehm</cp:lastModifiedBy>
  <cp:revision>2</cp:revision>
  <cp:lastPrinted>2017-09-06T02:28:00Z</cp:lastPrinted>
  <dcterms:created xsi:type="dcterms:W3CDTF">2019-07-24T17:57:00Z</dcterms:created>
  <dcterms:modified xsi:type="dcterms:W3CDTF">2019-07-24T17:57:00Z</dcterms:modified>
</cp:coreProperties>
</file>